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168ED2" w14:textId="77777777" w:rsidR="008E35FE" w:rsidRPr="005B3406" w:rsidRDefault="008E35FE" w:rsidP="005B3406">
      <w:pPr>
        <w:jc w:val="center"/>
        <w:rPr>
          <w:rFonts w:ascii="Times New Roman" w:eastAsia="Times New Roman" w:hAnsi="Times New Roman" w:cs="Times New Roman"/>
          <w:b/>
          <w:lang w:eastAsia="sk-SK"/>
        </w:rPr>
      </w:pPr>
      <w:bookmarkStart w:id="0" w:name="_GoBack"/>
      <w:bookmarkEnd w:id="0"/>
      <w:r w:rsidRPr="005B3406">
        <w:rPr>
          <w:rFonts w:ascii="Times New Roman" w:eastAsia="Times New Roman" w:hAnsi="Times New Roman" w:cs="Times New Roman"/>
          <w:b/>
          <w:lang w:eastAsia="sk-SK"/>
        </w:rPr>
        <w:t>Doložka vybraných vplyvov</w:t>
      </w:r>
    </w:p>
    <w:p w14:paraId="6C71D76B" w14:textId="6112C6D7" w:rsidR="008E35FE" w:rsidRDefault="008E35FE" w:rsidP="005B3406">
      <w:pPr>
        <w:ind w:left="426"/>
        <w:contextualSpacing/>
        <w:rPr>
          <w:rFonts w:ascii="Times New Roman" w:eastAsia="Calibri" w:hAnsi="Times New Roman" w:cs="Times New Roman"/>
          <w:b/>
        </w:rPr>
      </w:pPr>
    </w:p>
    <w:p w14:paraId="28631813" w14:textId="77777777" w:rsidR="00FF4BF9" w:rsidRPr="005B3406" w:rsidRDefault="00FF4BF9" w:rsidP="005B3406">
      <w:pPr>
        <w:ind w:left="426"/>
        <w:contextualSpacing/>
        <w:rPr>
          <w:rFonts w:ascii="Times New Roman" w:eastAsia="Calibri" w:hAnsi="Times New Roman" w:cs="Times New Roman"/>
          <w:b/>
        </w:rPr>
      </w:pPr>
    </w:p>
    <w:tbl>
      <w:tblPr>
        <w:tblStyle w:val="Mriekatabuky1"/>
        <w:tblW w:w="9180" w:type="dxa"/>
        <w:tblLayout w:type="fixed"/>
        <w:tblLook w:val="04A0" w:firstRow="1" w:lastRow="0" w:firstColumn="1" w:lastColumn="0" w:noHBand="0" w:noVBand="1"/>
      </w:tblPr>
      <w:tblGrid>
        <w:gridCol w:w="4212"/>
        <w:gridCol w:w="705"/>
        <w:gridCol w:w="1032"/>
        <w:gridCol w:w="254"/>
        <w:gridCol w:w="1417"/>
        <w:gridCol w:w="1560"/>
      </w:tblGrid>
      <w:tr w:rsidR="008E35FE" w:rsidRPr="005B3406" w14:paraId="59ECEE3D" w14:textId="77777777" w:rsidTr="007861A1">
        <w:tc>
          <w:tcPr>
            <w:tcW w:w="9180" w:type="dxa"/>
            <w:gridSpan w:val="6"/>
            <w:tcBorders>
              <w:bottom w:val="single" w:sz="4" w:space="0" w:color="FFFFFF"/>
            </w:tcBorders>
            <w:shd w:val="clear" w:color="auto" w:fill="E2E2E2"/>
          </w:tcPr>
          <w:p w14:paraId="6662087F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Základné údaje</w:t>
            </w:r>
          </w:p>
        </w:tc>
      </w:tr>
      <w:tr w:rsidR="008E35FE" w:rsidRPr="005B3406" w14:paraId="5282E73E" w14:textId="77777777" w:rsidTr="007861A1">
        <w:tc>
          <w:tcPr>
            <w:tcW w:w="9180" w:type="dxa"/>
            <w:gridSpan w:val="6"/>
            <w:tcBorders>
              <w:bottom w:val="single" w:sz="4" w:space="0" w:color="FFFFFF"/>
            </w:tcBorders>
            <w:shd w:val="clear" w:color="auto" w:fill="E2E2E2"/>
          </w:tcPr>
          <w:p w14:paraId="717C8EE5" w14:textId="77777777" w:rsidR="008E35FE" w:rsidRPr="005B3406" w:rsidRDefault="008E35FE" w:rsidP="005B3406">
            <w:pPr>
              <w:ind w:left="142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ázov materiálu</w:t>
            </w:r>
          </w:p>
        </w:tc>
      </w:tr>
      <w:tr w:rsidR="008E35FE" w:rsidRPr="005B3406" w14:paraId="136F7210" w14:textId="77777777" w:rsidTr="007861A1">
        <w:tc>
          <w:tcPr>
            <w:tcW w:w="9180" w:type="dxa"/>
            <w:gridSpan w:val="6"/>
            <w:tcBorders>
              <w:top w:val="single" w:sz="4" w:space="0" w:color="FFFFFF"/>
              <w:bottom w:val="single" w:sz="4" w:space="0" w:color="auto"/>
            </w:tcBorders>
          </w:tcPr>
          <w:p w14:paraId="0442D845" w14:textId="4913DF2B" w:rsidR="00544DB3" w:rsidRPr="005B3406" w:rsidRDefault="00FF4BF9" w:rsidP="00FF4BF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FF4B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ávrh zákona, ktorým sa mení a dopĺňa zákon č. 600/2003 Z. z. o prídavku na dieťa a o zmene a doplnení zákona č. 461/2003 Z. z. o sociálnom poistení v znení neskorších predpisov a ktorým sa menia a dopĺňajú niektoré zákony</w:t>
            </w:r>
          </w:p>
        </w:tc>
      </w:tr>
      <w:tr w:rsidR="008E35FE" w:rsidRPr="005B3406" w14:paraId="4766C763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</w:tcBorders>
            <w:shd w:val="clear" w:color="auto" w:fill="E2E2E2"/>
          </w:tcPr>
          <w:p w14:paraId="3577939D" w14:textId="77777777" w:rsidR="008E35FE" w:rsidRPr="005B3406" w:rsidRDefault="008E35FE" w:rsidP="005B3406">
            <w:pPr>
              <w:ind w:left="142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dkladateľ (a spolupredkladateľ)</w:t>
            </w:r>
          </w:p>
        </w:tc>
      </w:tr>
      <w:tr w:rsidR="008E35FE" w:rsidRPr="005B3406" w14:paraId="26A94E9B" w14:textId="77777777" w:rsidTr="007861A1">
        <w:tc>
          <w:tcPr>
            <w:tcW w:w="9180" w:type="dxa"/>
            <w:gridSpan w:val="6"/>
            <w:tcBorders>
              <w:top w:val="single" w:sz="4" w:space="0" w:color="FFFFFF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4CFBFEED" w14:textId="652C880A" w:rsidR="008E35FE" w:rsidRPr="005B3406" w:rsidRDefault="00A9729B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Poslanci Národnej rady Slovenskej republiky Petr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Krištúfková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a Jozef Hlinka</w:t>
            </w:r>
          </w:p>
          <w:p w14:paraId="7A6F9B64" w14:textId="6070C6EA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E35FE" w:rsidRPr="005B3406" w14:paraId="52B12EDB" w14:textId="77777777" w:rsidTr="007861A1">
        <w:tc>
          <w:tcPr>
            <w:tcW w:w="42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FFFFFF"/>
            </w:tcBorders>
            <w:shd w:val="clear" w:color="auto" w:fill="E2E2E2"/>
            <w:vAlign w:val="center"/>
          </w:tcPr>
          <w:p w14:paraId="48394CC7" w14:textId="77777777" w:rsidR="008E35FE" w:rsidRPr="005B3406" w:rsidRDefault="008E35FE" w:rsidP="005B3406">
            <w:pPr>
              <w:ind w:left="142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harakter predkladaného materiálu</w:t>
            </w:r>
          </w:p>
        </w:tc>
        <w:sdt>
          <w:sdtPr>
            <w:rPr>
              <w:rFonts w:ascii="Times New Roman" w:eastAsia="Times New Roman" w:hAnsi="Times New Roman" w:cs="Times New Roman"/>
              <w:lang w:eastAsia="sk-SK"/>
            </w:rPr>
            <w:id w:val="9010992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14:paraId="5943382C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42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2CECD93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Materiál nelegislatívnej povahy</w:t>
            </w:r>
          </w:p>
        </w:tc>
      </w:tr>
      <w:tr w:rsidR="008E35FE" w:rsidRPr="005B3406" w14:paraId="75DAAEF8" w14:textId="77777777" w:rsidTr="007861A1">
        <w:tc>
          <w:tcPr>
            <w:tcW w:w="4212" w:type="dxa"/>
            <w:vMerge/>
            <w:tcBorders>
              <w:top w:val="nil"/>
              <w:left w:val="single" w:sz="4" w:space="0" w:color="auto"/>
              <w:bottom w:val="single" w:sz="4" w:space="0" w:color="FFFFFF"/>
            </w:tcBorders>
            <w:shd w:val="clear" w:color="auto" w:fill="E2E2E2"/>
          </w:tcPr>
          <w:p w14:paraId="725F7913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lang w:eastAsia="sk-SK"/>
            </w:rPr>
            <w:id w:val="12813816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14:paraId="53B4C5DD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sz w:val="24"/>
                    <w:szCs w:val="24"/>
                    <w:lang w:eastAsia="sk-SK"/>
                  </w:rPr>
                  <w:t>☒</w:t>
                </w:r>
              </w:p>
            </w:tc>
          </w:sdtContent>
        </w:sdt>
        <w:tc>
          <w:tcPr>
            <w:tcW w:w="42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</w:tcPr>
          <w:p w14:paraId="591781C8" w14:textId="77777777" w:rsidR="008E35FE" w:rsidRPr="005B3406" w:rsidRDefault="008E35FE" w:rsidP="005B3406">
            <w:pPr>
              <w:ind w:left="175" w:hanging="175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Materiál legislatívnej povahy</w:t>
            </w:r>
          </w:p>
        </w:tc>
      </w:tr>
      <w:tr w:rsidR="008E35FE" w:rsidRPr="005B3406" w14:paraId="2BBA34B1" w14:textId="77777777" w:rsidTr="007861A1">
        <w:tc>
          <w:tcPr>
            <w:tcW w:w="4212" w:type="dxa"/>
            <w:vMerge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E2E2E2"/>
          </w:tcPr>
          <w:p w14:paraId="61774DB6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lang w:eastAsia="sk-SK"/>
            </w:rPr>
            <w:id w:val="-1821804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shd w:val="clear" w:color="auto" w:fill="FFFFFF"/>
              </w:tcPr>
              <w:p w14:paraId="38ED356E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42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/>
          </w:tcPr>
          <w:p w14:paraId="7F278F87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Transpozícia práva EÚ</w:t>
            </w:r>
          </w:p>
        </w:tc>
      </w:tr>
      <w:tr w:rsidR="008E35FE" w:rsidRPr="005B3406" w14:paraId="40C7B629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</w:tcBorders>
            <w:shd w:val="clear" w:color="auto" w:fill="FFFFFF"/>
          </w:tcPr>
          <w:p w14:paraId="21842D83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  <w:t>V prípade transpozície uveďte zoznam transponovaných predpisov:</w:t>
            </w:r>
          </w:p>
          <w:p w14:paraId="66D2D1CE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E35FE" w:rsidRPr="005B3406" w14:paraId="12AE8C97" w14:textId="77777777" w:rsidTr="007861A1">
        <w:tc>
          <w:tcPr>
            <w:tcW w:w="594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48A41311" w14:textId="77777777" w:rsidR="008E35FE" w:rsidRPr="005B3406" w:rsidRDefault="008E35FE" w:rsidP="005B3406">
            <w:pPr>
              <w:ind w:left="142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ermín začiatku a ukončenia PPK</w:t>
            </w:r>
          </w:p>
        </w:tc>
        <w:tc>
          <w:tcPr>
            <w:tcW w:w="3231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5AA7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</w:p>
        </w:tc>
      </w:tr>
      <w:tr w:rsidR="008E35FE" w:rsidRPr="005B3406" w14:paraId="6AA4E81E" w14:textId="77777777" w:rsidTr="007861A1">
        <w:tc>
          <w:tcPr>
            <w:tcW w:w="59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4D54411D" w14:textId="77777777" w:rsidR="008E35FE" w:rsidRPr="005B3406" w:rsidRDefault="008E35FE" w:rsidP="005B3406">
            <w:pPr>
              <w:ind w:left="142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dpokladaný termín predloženia na pripomienkové konanie</w:t>
            </w:r>
          </w:p>
        </w:tc>
        <w:tc>
          <w:tcPr>
            <w:tcW w:w="32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E195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</w:p>
        </w:tc>
      </w:tr>
      <w:tr w:rsidR="008E35FE" w:rsidRPr="005B3406" w14:paraId="100BAABE" w14:textId="77777777" w:rsidTr="007861A1">
        <w:trPr>
          <w:trHeight w:val="320"/>
        </w:trPr>
        <w:tc>
          <w:tcPr>
            <w:tcW w:w="59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5369C2AE" w14:textId="77777777" w:rsidR="008E35FE" w:rsidRPr="005B3406" w:rsidRDefault="008E35FE" w:rsidP="005B3406">
            <w:pPr>
              <w:ind w:left="142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Predpokladaný termín začiatku a ukončenia ZP** </w:t>
            </w:r>
          </w:p>
        </w:tc>
        <w:tc>
          <w:tcPr>
            <w:tcW w:w="32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E69C0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</w:p>
        </w:tc>
      </w:tr>
      <w:tr w:rsidR="008E35FE" w:rsidRPr="005B3406" w14:paraId="029AF499" w14:textId="77777777" w:rsidTr="007861A1">
        <w:tc>
          <w:tcPr>
            <w:tcW w:w="59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2AA1F325" w14:textId="77777777" w:rsidR="008E35FE" w:rsidRPr="005B3406" w:rsidRDefault="008E35FE" w:rsidP="005B3406">
            <w:pPr>
              <w:ind w:left="142"/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dpokladaný termín predloženia na rokovanie vlády SR*</w:t>
            </w:r>
          </w:p>
        </w:tc>
        <w:tc>
          <w:tcPr>
            <w:tcW w:w="32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AE28" w14:textId="02F6EEB3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</w:p>
        </w:tc>
      </w:tr>
      <w:tr w:rsidR="008E35FE" w:rsidRPr="005B3406" w14:paraId="4071AE14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0DA650AD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E35FE" w:rsidRPr="005B3406" w14:paraId="2264549F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64300CB4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efinovanie problému</w:t>
            </w:r>
          </w:p>
        </w:tc>
      </w:tr>
      <w:tr w:rsidR="008E35FE" w:rsidRPr="005B3406" w14:paraId="24A198A4" w14:textId="77777777" w:rsidTr="007861A1">
        <w:trPr>
          <w:trHeight w:val="390"/>
        </w:trPr>
        <w:tc>
          <w:tcPr>
            <w:tcW w:w="9180" w:type="dxa"/>
            <w:gridSpan w:val="6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E0F1B92" w14:textId="578D344B" w:rsidR="008E35FE" w:rsidRPr="005B3406" w:rsidRDefault="00E0674E" w:rsidP="00FF4BF9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Zvýšenie prídavku na dieťa a </w:t>
            </w:r>
            <w:r w:rsidR="00AD476E"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dnorazové</w:t>
            </w: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zvýšenie prídavku na dieťa pre deti, ktoré prvýkrát nastúpia do prvého ročníka základnej školy. </w:t>
            </w:r>
            <w:r w:rsidR="00695845"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cizovanie</w:t>
            </w: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niektorých ustanovení zákonov.</w:t>
            </w:r>
          </w:p>
        </w:tc>
      </w:tr>
      <w:tr w:rsidR="008E35FE" w:rsidRPr="005B3406" w14:paraId="7B8367FE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666994EE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iele a výsledný stav</w:t>
            </w:r>
          </w:p>
        </w:tc>
      </w:tr>
      <w:tr w:rsidR="008E35FE" w:rsidRPr="005B3406" w14:paraId="65152228" w14:textId="77777777" w:rsidTr="007861A1">
        <w:trPr>
          <w:trHeight w:val="741"/>
        </w:trPr>
        <w:tc>
          <w:tcPr>
            <w:tcW w:w="918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B396CF0" w14:textId="32B582CD" w:rsidR="008E35FE" w:rsidRPr="005B3406" w:rsidRDefault="00544DB3" w:rsidP="00FF4BF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Zlepšenie finančnej situácie </w:t>
            </w:r>
            <w:r w:rsidR="00E0674E"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dín s nezaopatrenými deťmi</w:t>
            </w: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  <w:r w:rsidR="008E35FE"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avrhuje sa </w:t>
            </w:r>
            <w:r w:rsidR="00E0674E"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zvýšenie prídavku na dieťa a znovuzavedenie </w:t>
            </w:r>
            <w:r w:rsidR="00AD476E"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dnorazového</w:t>
            </w:r>
            <w:r w:rsidR="00E0674E"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zvýšenia prídavku na dieťa pre deti, ktoré prvýkrát nastúpia do prvého ročníka základnej školy. </w:t>
            </w: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8E35FE" w:rsidRPr="005B34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E35FE" w:rsidRPr="005B3406" w14:paraId="12C67769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76CC32D1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otknuté subjekty</w:t>
            </w:r>
          </w:p>
        </w:tc>
      </w:tr>
      <w:tr w:rsidR="008E35FE" w:rsidRPr="005B3406" w14:paraId="3B9B50AC" w14:textId="77777777" w:rsidTr="007861A1">
        <w:tc>
          <w:tcPr>
            <w:tcW w:w="918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DFB7CE" w14:textId="5874251B" w:rsidR="008E35FE" w:rsidRPr="005B3406" w:rsidRDefault="00E0674E" w:rsidP="005B340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B3406">
              <w:rPr>
                <w:rFonts w:ascii="Times New Roman" w:hAnsi="Times New Roman" w:cs="Times New Roman"/>
                <w:sz w:val="24"/>
                <w:szCs w:val="24"/>
              </w:rPr>
              <w:t>Rodiny s nezaopatrenými deťmi</w:t>
            </w:r>
            <w:r w:rsidR="00544DB3" w:rsidRPr="005B34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E35FE" w:rsidRPr="005B3406" w14:paraId="5B5BEC64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5072B378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lternatívne riešenia</w:t>
            </w:r>
          </w:p>
        </w:tc>
      </w:tr>
      <w:tr w:rsidR="008E35FE" w:rsidRPr="005B3406" w14:paraId="4519ADBD" w14:textId="77777777" w:rsidTr="007861A1">
        <w:trPr>
          <w:trHeight w:val="350"/>
        </w:trPr>
        <w:tc>
          <w:tcPr>
            <w:tcW w:w="918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088A472" w14:textId="77777777" w:rsidR="008E35FE" w:rsidRPr="005B3406" w:rsidRDefault="008E35FE" w:rsidP="005B340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ternatívne riešenia neboli zvažované.</w:t>
            </w:r>
            <w:r w:rsidRPr="005B340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  <w:t>.</w:t>
            </w:r>
          </w:p>
        </w:tc>
      </w:tr>
      <w:tr w:rsidR="008E35FE" w:rsidRPr="005B3406" w14:paraId="5D3CDFA8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052AFD1C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Vykonávacie predpisy</w:t>
            </w:r>
          </w:p>
        </w:tc>
      </w:tr>
      <w:tr w:rsidR="008E35FE" w:rsidRPr="005B3406" w14:paraId="4E7CC6FC" w14:textId="77777777" w:rsidTr="007861A1">
        <w:tc>
          <w:tcPr>
            <w:tcW w:w="6203" w:type="dxa"/>
            <w:gridSpan w:val="4"/>
            <w:tcBorders>
              <w:top w:val="single" w:sz="4" w:space="0" w:color="FFFFFF"/>
              <w:left w:val="single" w:sz="4" w:space="0" w:color="auto"/>
              <w:bottom w:val="nil"/>
              <w:right w:val="nil"/>
            </w:tcBorders>
            <w:shd w:val="clear" w:color="auto" w:fill="FFFFFF"/>
          </w:tcPr>
          <w:p w14:paraId="035D0AA0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  <w:t>Predpokladá sa prijatie/zmena  vykonávacích predpisov?</w:t>
            </w:r>
          </w:p>
        </w:tc>
        <w:tc>
          <w:tcPr>
            <w:tcW w:w="1417" w:type="dxa"/>
            <w:tcBorders>
              <w:top w:val="single" w:sz="4" w:space="0" w:color="FFFFFF"/>
              <w:left w:val="nil"/>
              <w:bottom w:val="nil"/>
              <w:right w:val="nil"/>
            </w:tcBorders>
            <w:shd w:val="clear" w:color="auto" w:fill="FFFFFF"/>
          </w:tcPr>
          <w:p w14:paraId="236D4064" w14:textId="77777777" w:rsidR="008E35FE" w:rsidRPr="005B3406" w:rsidRDefault="00F32DBB" w:rsidP="005B340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lang w:eastAsia="sk-SK"/>
                </w:rPr>
                <w:id w:val="192961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5FE"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sdtContent>
            </w:sdt>
            <w:r w:rsidR="008E35FE"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 xml:space="preserve">  Áno</w:t>
            </w:r>
          </w:p>
        </w:tc>
        <w:tc>
          <w:tcPr>
            <w:tcW w:w="1560" w:type="dxa"/>
            <w:tcBorders>
              <w:top w:val="single" w:sz="4" w:space="0" w:color="FFFFFF"/>
              <w:left w:val="nil"/>
              <w:bottom w:val="nil"/>
              <w:right w:val="single" w:sz="4" w:space="0" w:color="auto"/>
            </w:tcBorders>
            <w:shd w:val="clear" w:color="auto" w:fill="FFFFFF"/>
          </w:tcPr>
          <w:p w14:paraId="314C12DF" w14:textId="77777777" w:rsidR="008E35FE" w:rsidRPr="005B3406" w:rsidRDefault="00F32DBB" w:rsidP="005B340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sdt>
              <w:sdtPr>
                <w:rPr>
                  <w:rFonts w:ascii="Times New Roman" w:eastAsia="Times New Roman" w:hAnsi="Times New Roman" w:cs="Times New Roman"/>
                  <w:b/>
                  <w:lang w:eastAsia="sk-SK"/>
                </w:rPr>
                <w:id w:val="-15946265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5FE"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☒</w:t>
                </w:r>
              </w:sdtContent>
            </w:sdt>
            <w:r w:rsidR="008E35FE"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 xml:space="preserve">  Nie</w:t>
            </w:r>
          </w:p>
        </w:tc>
      </w:tr>
      <w:tr w:rsidR="008E35FE" w:rsidRPr="005B3406" w14:paraId="3B98B091" w14:textId="77777777" w:rsidTr="007861A1">
        <w:tc>
          <w:tcPr>
            <w:tcW w:w="918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3EA8073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  <w:t>Ak áno, uveďte ktoré oblasti budú nimi upravené, resp. ktorých vykonávacích predpisov sa zmena dotkne:</w:t>
            </w:r>
          </w:p>
          <w:p w14:paraId="764E7984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E35FE" w:rsidRPr="005B3406" w14:paraId="6F0CFB84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6BBA8F01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Transpozícia práva EÚ </w:t>
            </w:r>
          </w:p>
        </w:tc>
      </w:tr>
      <w:tr w:rsidR="008E35FE" w:rsidRPr="005B3406" w14:paraId="5EE68E61" w14:textId="77777777" w:rsidTr="007861A1">
        <w:trPr>
          <w:trHeight w:val="157"/>
        </w:trPr>
        <w:tc>
          <w:tcPr>
            <w:tcW w:w="9180" w:type="dxa"/>
            <w:gridSpan w:val="6"/>
            <w:tcBorders>
              <w:top w:val="nil"/>
              <w:left w:val="single" w:sz="4" w:space="0" w:color="000000"/>
              <w:bottom w:val="nil"/>
              <w:right w:val="single" w:sz="4" w:space="0" w:color="auto"/>
            </w:tcBorders>
            <w:shd w:val="clear" w:color="auto" w:fill="FFFFFF"/>
          </w:tcPr>
          <w:p w14:paraId="6019F55B" w14:textId="77777777" w:rsidR="008E35FE" w:rsidRPr="005B3406" w:rsidRDefault="008E35FE" w:rsidP="005B3406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  <w:r w:rsidRPr="005B34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vzťahuje sa</w:t>
            </w:r>
            <w:r w:rsidRPr="005B340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  <w:t xml:space="preserve"> .</w:t>
            </w:r>
          </w:p>
        </w:tc>
      </w:tr>
      <w:tr w:rsidR="008E35FE" w:rsidRPr="005B3406" w14:paraId="34DD3468" w14:textId="77777777" w:rsidTr="007861A1">
        <w:trPr>
          <w:trHeight w:val="248"/>
        </w:trPr>
        <w:tc>
          <w:tcPr>
            <w:tcW w:w="9180" w:type="dxa"/>
            <w:gridSpan w:val="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DF115C6" w14:textId="77777777" w:rsidR="008E35FE" w:rsidRPr="005B3406" w:rsidRDefault="008E35FE" w:rsidP="005B340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</w:tr>
      <w:tr w:rsidR="008E35FE" w:rsidRPr="005B3406" w14:paraId="4921B6A6" w14:textId="77777777" w:rsidTr="007861A1">
        <w:tc>
          <w:tcPr>
            <w:tcW w:w="91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25304DB4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eskúmanie účelnosti</w:t>
            </w:r>
          </w:p>
        </w:tc>
      </w:tr>
      <w:tr w:rsidR="008E35FE" w:rsidRPr="005B3406" w14:paraId="26057D99" w14:textId="77777777" w:rsidTr="007861A1">
        <w:tc>
          <w:tcPr>
            <w:tcW w:w="9180" w:type="dxa"/>
            <w:gridSpan w:val="6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F9375E3" w14:textId="77777777" w:rsidR="00544DB3" w:rsidRPr="005B3406" w:rsidRDefault="00544DB3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</w:p>
          <w:p w14:paraId="0E2B165C" w14:textId="5A984B74" w:rsidR="00544DB3" w:rsidRPr="005B3406" w:rsidRDefault="00544DB3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</w:p>
        </w:tc>
      </w:tr>
    </w:tbl>
    <w:p w14:paraId="40623E19" w14:textId="6CAAFD02" w:rsidR="00E0674E" w:rsidRPr="005B3406" w:rsidRDefault="00E0674E" w:rsidP="005B3406">
      <w:pPr>
        <w:rPr>
          <w:rFonts w:ascii="Times New Roman" w:hAnsi="Times New Roman" w:cs="Times New Roman"/>
        </w:rPr>
      </w:pPr>
    </w:p>
    <w:p w14:paraId="13E285A3" w14:textId="50DB7619" w:rsidR="00E0674E" w:rsidRPr="005B3406" w:rsidRDefault="00E0674E" w:rsidP="005B3406">
      <w:pPr>
        <w:rPr>
          <w:rFonts w:ascii="Times New Roman" w:hAnsi="Times New Roman" w:cs="Times New Roman"/>
        </w:rPr>
      </w:pPr>
    </w:p>
    <w:tbl>
      <w:tblPr>
        <w:tblStyle w:val="Mriekatabuky1"/>
        <w:tblW w:w="918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3812"/>
        <w:gridCol w:w="541"/>
        <w:gridCol w:w="1312"/>
        <w:gridCol w:w="284"/>
        <w:gridCol w:w="254"/>
        <w:gridCol w:w="1133"/>
        <w:gridCol w:w="547"/>
        <w:gridCol w:w="1297"/>
      </w:tblGrid>
      <w:tr w:rsidR="008E35FE" w:rsidRPr="005B3406" w14:paraId="78356FCB" w14:textId="77777777" w:rsidTr="00E0674E">
        <w:tc>
          <w:tcPr>
            <w:tcW w:w="918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66999964" w14:textId="77777777" w:rsidR="008E35FE" w:rsidRPr="005B3406" w:rsidRDefault="008E35FE" w:rsidP="005B3406">
            <w:pPr>
              <w:ind w:left="142" w:hanging="142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lastRenderedPageBreak/>
              <w:t xml:space="preserve">* vyplniť iba v prípade, ak materiál nie je zahrnutý do Plánu práce vlády Slovenskej republiky alebo Plánu        legislatívnych úloh vlády Slovenskej republiky. </w:t>
            </w:r>
          </w:p>
          <w:p w14:paraId="2D9E77C2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** vyplniť iba v prípade, ak sa záverečné posúdenie vybraných vplyvov uskutočnilo v zmysle bodu 9.1. jednotnej metodiky.</w:t>
            </w:r>
          </w:p>
          <w:p w14:paraId="33650C91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  <w:p w14:paraId="00848D82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</w:tc>
      </w:tr>
      <w:tr w:rsidR="008E35FE" w:rsidRPr="005B3406" w14:paraId="0E5394F0" w14:textId="77777777" w:rsidTr="00E0674E">
        <w:trPr>
          <w:trHeight w:val="283"/>
        </w:trPr>
        <w:tc>
          <w:tcPr>
            <w:tcW w:w="918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  <w:vAlign w:val="center"/>
          </w:tcPr>
          <w:p w14:paraId="350EA819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Vybrané vplyvy  materiálu</w:t>
            </w:r>
          </w:p>
        </w:tc>
      </w:tr>
      <w:tr w:rsidR="008E35FE" w:rsidRPr="005B3406" w14:paraId="4C667931" w14:textId="77777777" w:rsidTr="00E0674E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37856419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Vplyvy na rozpočet verejnej správy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1066412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single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</w:tcPr>
              <w:p w14:paraId="135DF3AB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16599FC5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14812961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</w:tcPr>
              <w:p w14:paraId="07530856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</w:tcPr>
          <w:p w14:paraId="17736E76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7550529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</w:tcPr>
              <w:p w14:paraId="42616694" w14:textId="77777777" w:rsidR="008E35FE" w:rsidRPr="005B3406" w:rsidRDefault="008E35FE" w:rsidP="005B3406">
                <w:pPr>
                  <w:ind w:left="-107" w:right="-108"/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☒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</w:tcPr>
          <w:p w14:paraId="2DA92112" w14:textId="77777777" w:rsidR="008E35FE" w:rsidRPr="005B3406" w:rsidRDefault="008E35FE" w:rsidP="005B3406">
            <w:pPr>
              <w:ind w:left="3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Negatívne</w:t>
            </w:r>
          </w:p>
        </w:tc>
      </w:tr>
      <w:tr w:rsidR="008E35FE" w:rsidRPr="005B3406" w14:paraId="24C3E047" w14:textId="77777777" w:rsidTr="00E0674E"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2E2E2"/>
          </w:tcPr>
          <w:p w14:paraId="12443BD9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   z toho rozpočtovo zabezpečené vplyvy,         </w:t>
            </w:r>
          </w:p>
          <w:p w14:paraId="5EB8AEA6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   v prípade identifikovaného negatívneho </w:t>
            </w:r>
          </w:p>
          <w:p w14:paraId="6E1106B2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   vplyvu</w:t>
            </w:r>
          </w:p>
        </w:tc>
        <w:sdt>
          <w:sdtPr>
            <w:rPr>
              <w:rFonts w:ascii="Times New Roman" w:eastAsia="Times New Roman" w:hAnsi="Times New Roman" w:cs="Times New Roman"/>
              <w:lang w:eastAsia="sk-SK"/>
            </w:rPr>
            <w:id w:val="-1143340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dotted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1E3AC630" w14:textId="5A3E6165" w:rsidR="008E35FE" w:rsidRPr="005B3406" w:rsidRDefault="00E0674E" w:rsidP="005B3406">
                <w:pPr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D1EC17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Áno</w:t>
            </w:r>
          </w:p>
        </w:tc>
        <w:sdt>
          <w:sdtPr>
            <w:rPr>
              <w:rFonts w:ascii="Times New Roman" w:eastAsia="Times New Roman" w:hAnsi="Times New Roman" w:cs="Times New Roman"/>
              <w:lang w:eastAsia="sk-SK"/>
            </w:rPr>
            <w:id w:val="4057984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dotted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435B013A" w14:textId="24867B74" w:rsidR="008E35FE" w:rsidRPr="005B3406" w:rsidRDefault="00E0674E" w:rsidP="005B3406">
                <w:pPr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sz w:val="24"/>
                    <w:szCs w:val="24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4AE3DE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ie</w:t>
            </w:r>
          </w:p>
        </w:tc>
        <w:sdt>
          <w:sdtPr>
            <w:rPr>
              <w:rFonts w:ascii="Times New Roman" w:eastAsia="Times New Roman" w:hAnsi="Times New Roman" w:cs="Times New Roman"/>
              <w:lang w:eastAsia="sk-SK"/>
            </w:rPr>
            <w:id w:val="-13464777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dotted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75146E4C" w14:textId="77777777" w:rsidR="008E35FE" w:rsidRPr="005B3406" w:rsidRDefault="008E35FE" w:rsidP="005B3406">
                <w:pPr>
                  <w:ind w:left="-107" w:right="-108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851B9" w14:textId="77777777" w:rsidR="008E35FE" w:rsidRPr="005B3406" w:rsidRDefault="008E35FE" w:rsidP="005B3406">
            <w:pPr>
              <w:ind w:left="34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Čiastočne</w:t>
            </w:r>
          </w:p>
        </w:tc>
      </w:tr>
      <w:tr w:rsidR="008E35FE" w:rsidRPr="005B3406" w14:paraId="0BA85D29" w14:textId="77777777" w:rsidTr="00E0674E">
        <w:tc>
          <w:tcPr>
            <w:tcW w:w="3812" w:type="dxa"/>
            <w:tcBorders>
              <w:top w:val="single" w:sz="4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097FD4DE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Vplyvy na podnikateľské prostredi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4709412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single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  <w:vAlign w:val="center"/>
              </w:tcPr>
              <w:p w14:paraId="081610A9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189C5DC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20384650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2D78780B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1A1FFCA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5583987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3EDE87EE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7A117AFE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Negatívne</w:t>
            </w:r>
          </w:p>
        </w:tc>
      </w:tr>
      <w:tr w:rsidR="008E35FE" w:rsidRPr="005B3406" w14:paraId="2897247E" w14:textId="77777777" w:rsidTr="00E0674E">
        <w:tc>
          <w:tcPr>
            <w:tcW w:w="3812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E2E2E2"/>
          </w:tcPr>
          <w:p w14:paraId="550A9D2C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   z toho vplyvy na MSP</w:t>
            </w:r>
          </w:p>
          <w:p w14:paraId="133C926E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lang w:eastAsia="sk-SK"/>
            </w:rPr>
            <w:id w:val="862408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dotted" w:sz="4" w:space="0" w:color="auto"/>
                  <w:left w:val="single" w:sz="4" w:space="0" w:color="000000"/>
                  <w:bottom w:val="dotted" w:sz="4" w:space="0" w:color="auto"/>
                  <w:right w:val="nil"/>
                </w:tcBorders>
                <w:vAlign w:val="center"/>
              </w:tcPr>
              <w:p w14:paraId="15CA3997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0A100F1B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lang w:eastAsia="sk-SK"/>
            </w:rPr>
            <w:id w:val="994611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25202998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14:paraId="5DE87B31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lang w:eastAsia="sk-SK"/>
            </w:rPr>
            <w:id w:val="-386717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vAlign w:val="center"/>
              </w:tcPr>
              <w:p w14:paraId="3ACAF1E0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vAlign w:val="center"/>
          </w:tcPr>
          <w:p w14:paraId="16ADE782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egatívne</w:t>
            </w:r>
          </w:p>
        </w:tc>
      </w:tr>
      <w:tr w:rsidR="008E35FE" w:rsidRPr="005B3406" w14:paraId="5887C606" w14:textId="77777777" w:rsidTr="00E0674E">
        <w:tc>
          <w:tcPr>
            <w:tcW w:w="3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495FCD70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   Mechanizmus znižovania byrokracie    </w:t>
            </w:r>
          </w:p>
          <w:p w14:paraId="7B592F74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 xml:space="preserve">    a nákladov sa uplatňuje: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817577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dotted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277E7951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596" w:type="dxa"/>
            <w:gridSpan w:val="2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00DBC9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Áno</w:t>
            </w:r>
          </w:p>
        </w:tc>
        <w:tc>
          <w:tcPr>
            <w:tcW w:w="254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FC932C" w14:textId="77777777" w:rsidR="008E35FE" w:rsidRPr="005B3406" w:rsidRDefault="008E35FE" w:rsidP="005B340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</w:tc>
        <w:tc>
          <w:tcPr>
            <w:tcW w:w="1133" w:type="dxa"/>
            <w:tcBorders>
              <w:top w:val="dotted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A6E110" w14:textId="77777777" w:rsidR="008E35FE" w:rsidRPr="005B3406" w:rsidRDefault="008E35FE" w:rsidP="005B3406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365677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dotted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36151A19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971183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sz w:val="24"/>
                <w:szCs w:val="24"/>
                <w:lang w:eastAsia="sk-SK"/>
              </w:rPr>
              <w:t>Nie</w:t>
            </w:r>
          </w:p>
        </w:tc>
      </w:tr>
      <w:tr w:rsidR="008E35FE" w:rsidRPr="005B3406" w14:paraId="0FADEB1E" w14:textId="77777777" w:rsidTr="00E0674E">
        <w:tc>
          <w:tcPr>
            <w:tcW w:w="3812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6BC4C28C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Sociálne vplyvy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19589458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14:paraId="7668640D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☒</w:t>
                </w:r>
              </w:p>
            </w:tc>
          </w:sdtContent>
        </w:sdt>
        <w:tc>
          <w:tcPr>
            <w:tcW w:w="1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D335D8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1872293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4AC56155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33C6C2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1692835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A5CC1E4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871143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Negatívne</w:t>
            </w:r>
          </w:p>
        </w:tc>
      </w:tr>
      <w:tr w:rsidR="008E35FE" w:rsidRPr="005B3406" w14:paraId="5BA8610E" w14:textId="77777777" w:rsidTr="00E0674E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1E21A515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Vplyvy na životné prostredi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14744833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14:paraId="0BC6DF8A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7A5A7E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206016211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5BEE77CD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76E01E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2850882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7980C745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C69A33E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Negatívne</w:t>
            </w:r>
          </w:p>
        </w:tc>
      </w:tr>
      <w:tr w:rsidR="008E35FE" w:rsidRPr="005B3406" w14:paraId="3E78BE54" w14:textId="77777777" w:rsidTr="00E0674E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65A046A0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Vplyvy na informatizáciu spoločnosti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1573421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</w:tcPr>
              <w:p w14:paraId="50C26195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267BD4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16960343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7B6940AA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E2B2FF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169528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</w:tcPr>
              <w:p w14:paraId="06F99038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1E74EF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Negatívne</w:t>
            </w:r>
          </w:p>
        </w:tc>
      </w:tr>
    </w:tbl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2"/>
        <w:gridCol w:w="541"/>
        <w:gridCol w:w="1281"/>
        <w:gridCol w:w="31"/>
        <w:gridCol w:w="538"/>
        <w:gridCol w:w="1133"/>
        <w:gridCol w:w="547"/>
        <w:gridCol w:w="1297"/>
      </w:tblGrid>
      <w:tr w:rsidR="008E35FE" w:rsidRPr="005B3406" w14:paraId="59AECDB0" w14:textId="77777777" w:rsidTr="007861A1">
        <w:tc>
          <w:tcPr>
            <w:tcW w:w="381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392A7DA0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lang w:eastAsia="sk-SK"/>
              </w:rPr>
            </w:pPr>
            <w:r w:rsidRPr="005B3406">
              <w:rPr>
                <w:rFonts w:ascii="Times New Roman" w:eastAsia="Calibri" w:hAnsi="Times New Roman" w:cs="Times New Roman"/>
                <w:b/>
              </w:rPr>
              <w:t>Vplyvy na služby verejnej správy pre občana, z toho</w:t>
            </w:r>
          </w:p>
        </w:tc>
        <w:tc>
          <w:tcPr>
            <w:tcW w:w="5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E222630" w14:textId="77777777" w:rsidR="008E35FE" w:rsidRPr="005B3406" w:rsidRDefault="008E35FE" w:rsidP="005B3406">
            <w:pPr>
              <w:jc w:val="center"/>
              <w:rPr>
                <w:rFonts w:ascii="Times New Roman" w:eastAsia="MS Mincho" w:hAnsi="Times New Roman" w:cs="Times New Roman"/>
                <w:b/>
                <w:lang w:eastAsia="sk-SK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1FC8B7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b/>
                <w:lang w:eastAsia="sk-SK"/>
              </w:rPr>
            </w:pPr>
          </w:p>
        </w:tc>
        <w:tc>
          <w:tcPr>
            <w:tcW w:w="56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164070C" w14:textId="77777777" w:rsidR="008E35FE" w:rsidRPr="005B3406" w:rsidRDefault="008E35FE" w:rsidP="005B3406">
            <w:pPr>
              <w:jc w:val="center"/>
              <w:rPr>
                <w:rFonts w:ascii="Times New Roman" w:eastAsia="MS Mincho" w:hAnsi="Times New Roman" w:cs="Times New Roman"/>
                <w:b/>
                <w:lang w:eastAsia="sk-SK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56F26DB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lang w:eastAsia="sk-SK"/>
              </w:rPr>
            </w:pPr>
          </w:p>
        </w:tc>
        <w:tc>
          <w:tcPr>
            <w:tcW w:w="5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432950B" w14:textId="77777777" w:rsidR="008E35FE" w:rsidRPr="005B3406" w:rsidRDefault="008E35FE" w:rsidP="005B3406">
            <w:pPr>
              <w:jc w:val="center"/>
              <w:rPr>
                <w:rFonts w:ascii="Times New Roman" w:eastAsia="MS Mincho" w:hAnsi="Times New Roman" w:cs="Times New Roman"/>
                <w:b/>
                <w:lang w:eastAsia="sk-SK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38CC001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b/>
                <w:lang w:eastAsia="sk-SK"/>
              </w:rPr>
            </w:pPr>
          </w:p>
        </w:tc>
      </w:tr>
      <w:tr w:rsidR="008E35FE" w:rsidRPr="005B3406" w14:paraId="0685F89C" w14:textId="77777777" w:rsidTr="007861A1">
        <w:tc>
          <w:tcPr>
            <w:tcW w:w="38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2215C549" w14:textId="77777777" w:rsidR="008E35FE" w:rsidRPr="005B3406" w:rsidRDefault="008E35FE" w:rsidP="005B3406">
            <w:pPr>
              <w:ind w:left="196" w:hanging="196"/>
              <w:rPr>
                <w:rFonts w:ascii="Times New Roman" w:eastAsia="Calibri" w:hAnsi="Times New Roman" w:cs="Times New Roman"/>
                <w:b/>
              </w:rPr>
            </w:pPr>
            <w:r w:rsidRPr="005B3406">
              <w:rPr>
                <w:rFonts w:ascii="Times New Roman" w:eastAsia="Calibri" w:hAnsi="Times New Roman" w:cs="Times New Roman"/>
                <w:b/>
              </w:rPr>
              <w:t xml:space="preserve">    vplyvy služieb verejnej správy na občana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2031215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nil"/>
                  <w:left w:val="single" w:sz="4" w:space="0" w:color="auto"/>
                  <w:bottom w:val="dotted" w:sz="4" w:space="0" w:color="auto"/>
                  <w:right w:val="nil"/>
                </w:tcBorders>
                <w:shd w:val="clear" w:color="auto" w:fill="auto"/>
              </w:tcPr>
              <w:p w14:paraId="383E4E06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4944011D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b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17521938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shd w:val="clear" w:color="auto" w:fill="auto"/>
              </w:tcPr>
              <w:p w14:paraId="50EB9392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7889204D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12828670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nil"/>
                  <w:left w:val="nil"/>
                  <w:bottom w:val="dotted" w:sz="4" w:space="0" w:color="auto"/>
                  <w:right w:val="nil"/>
                </w:tcBorders>
                <w:shd w:val="clear" w:color="auto" w:fill="auto"/>
              </w:tcPr>
              <w:p w14:paraId="3FA92920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nil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14:paraId="579B93E7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b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lang w:eastAsia="sk-SK"/>
              </w:rPr>
              <w:t>Negatívne</w:t>
            </w:r>
          </w:p>
        </w:tc>
      </w:tr>
      <w:tr w:rsidR="008E35FE" w:rsidRPr="005B3406" w14:paraId="40D8FC6D" w14:textId="77777777" w:rsidTr="007861A1">
        <w:tc>
          <w:tcPr>
            <w:tcW w:w="381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5C9F3D88" w14:textId="77777777" w:rsidR="008E35FE" w:rsidRPr="005B3406" w:rsidRDefault="008E35FE" w:rsidP="005B3406">
            <w:pPr>
              <w:ind w:left="168" w:hanging="168"/>
              <w:rPr>
                <w:rFonts w:ascii="Times New Roman" w:eastAsia="Calibri" w:hAnsi="Times New Roman" w:cs="Times New Roman"/>
                <w:b/>
              </w:rPr>
            </w:pPr>
            <w:r w:rsidRPr="005B3406">
              <w:rPr>
                <w:rFonts w:ascii="Times New Roman" w:eastAsia="Calibri" w:hAnsi="Times New Roman" w:cs="Times New Roman"/>
                <w:b/>
              </w:rPr>
              <w:t xml:space="preserve">    vplyvy na procesy služieb vo verejnej správ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1017204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dotted" w:sz="4" w:space="0" w:color="auto"/>
                  <w:left w:val="single" w:sz="4" w:space="0" w:color="auto"/>
                  <w:bottom w:val="dotted" w:sz="4" w:space="0" w:color="auto"/>
                  <w:right w:val="nil"/>
                </w:tcBorders>
                <w:shd w:val="clear" w:color="auto" w:fill="auto"/>
                <w:vAlign w:val="center"/>
              </w:tcPr>
              <w:p w14:paraId="64086179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lang w:eastAsia="sk-SK"/>
                  </w:rPr>
                  <w:t>☐</w:t>
                </w:r>
              </w:p>
            </w:tc>
          </w:sdtContent>
        </w:sdt>
        <w:tc>
          <w:tcPr>
            <w:tcW w:w="1312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0903B58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b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199367760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shd w:val="clear" w:color="auto" w:fill="auto"/>
                <w:vAlign w:val="center"/>
              </w:tcPr>
              <w:p w14:paraId="28417763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lang w:eastAsia="sk-SK"/>
                  </w:rPr>
                  <w:t>☒</w:t>
                </w:r>
              </w:p>
            </w:tc>
          </w:sdtContent>
        </w:sdt>
        <w:tc>
          <w:tcPr>
            <w:tcW w:w="1133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28DD153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5784778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dotted" w:sz="4" w:space="0" w:color="auto"/>
                  <w:left w:val="nil"/>
                  <w:bottom w:val="dotted" w:sz="4" w:space="0" w:color="auto"/>
                  <w:right w:val="nil"/>
                </w:tcBorders>
                <w:shd w:val="clear" w:color="auto" w:fill="auto"/>
                <w:vAlign w:val="center"/>
              </w:tcPr>
              <w:p w14:paraId="45A45E7B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95BF1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b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lang w:eastAsia="sk-SK"/>
              </w:rPr>
              <w:t>Negatívne</w:t>
            </w:r>
          </w:p>
        </w:tc>
      </w:tr>
    </w:tbl>
    <w:tbl>
      <w:tblPr>
        <w:tblStyle w:val="Mriekatabuky1"/>
        <w:tblW w:w="9180" w:type="dxa"/>
        <w:tblLayout w:type="fixed"/>
        <w:tblLook w:val="04A0" w:firstRow="1" w:lastRow="0" w:firstColumn="1" w:lastColumn="0" w:noHBand="0" w:noVBand="1"/>
      </w:tblPr>
      <w:tblGrid>
        <w:gridCol w:w="3812"/>
        <w:gridCol w:w="541"/>
        <w:gridCol w:w="1312"/>
        <w:gridCol w:w="538"/>
        <w:gridCol w:w="1133"/>
        <w:gridCol w:w="547"/>
        <w:gridCol w:w="1297"/>
      </w:tblGrid>
      <w:tr w:rsidR="008E35FE" w:rsidRPr="005B3406" w14:paraId="006CC635" w14:textId="77777777" w:rsidTr="007861A1">
        <w:tc>
          <w:tcPr>
            <w:tcW w:w="3812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2E2"/>
          </w:tcPr>
          <w:p w14:paraId="5F58AD33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plyvy na manželstvo, rodičovstvo a rodinu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197725615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nil"/>
                </w:tcBorders>
                <w:vAlign w:val="center"/>
              </w:tcPr>
              <w:p w14:paraId="67F961EE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☒</w:t>
                </w:r>
              </w:p>
            </w:tc>
          </w:sdtContent>
        </w:sdt>
        <w:tc>
          <w:tcPr>
            <w:tcW w:w="1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2ED095" w14:textId="77777777" w:rsidR="008E35FE" w:rsidRPr="005B3406" w:rsidRDefault="008E35FE" w:rsidP="005B3406">
            <w:pPr>
              <w:ind w:right="-108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Pozitív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10255494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8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5004DE43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CF8D06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Žiadne</w:t>
            </w:r>
          </w:p>
        </w:tc>
        <w:sdt>
          <w:sdtPr>
            <w:rPr>
              <w:rFonts w:ascii="Times New Roman" w:eastAsia="Times New Roman" w:hAnsi="Times New Roman" w:cs="Times New Roman"/>
              <w:b/>
              <w:lang w:eastAsia="sk-SK"/>
            </w:rPr>
            <w:id w:val="-7109565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7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</w:tcPr>
              <w:p w14:paraId="66621377" w14:textId="77777777" w:rsidR="008E35FE" w:rsidRPr="005B3406" w:rsidRDefault="008E35FE" w:rsidP="005B3406">
                <w:pPr>
                  <w:jc w:val="center"/>
                  <w:rPr>
                    <w:rFonts w:ascii="Times New Roman" w:eastAsia="Times New Roman" w:hAnsi="Times New Roman" w:cs="Times New Roman"/>
                    <w:b/>
                    <w:sz w:val="24"/>
                    <w:szCs w:val="24"/>
                    <w:lang w:eastAsia="sk-SK"/>
                  </w:rPr>
                </w:pPr>
                <w:r w:rsidRPr="005B3406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  <w:lang w:eastAsia="sk-SK"/>
                  </w:rPr>
                  <w:t>☐</w:t>
                </w:r>
              </w:p>
            </w:tc>
          </w:sdtContent>
        </w:sdt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B91B8D6" w14:textId="77777777" w:rsidR="008E35FE" w:rsidRPr="005B3406" w:rsidRDefault="008E35FE" w:rsidP="005B3406">
            <w:pPr>
              <w:ind w:left="54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  <w:t>Negatívne</w:t>
            </w:r>
          </w:p>
        </w:tc>
      </w:tr>
    </w:tbl>
    <w:p w14:paraId="67FC9846" w14:textId="77777777" w:rsidR="008E35FE" w:rsidRPr="005B3406" w:rsidRDefault="008E35FE" w:rsidP="005B3406">
      <w:pPr>
        <w:ind w:right="141"/>
        <w:rPr>
          <w:rFonts w:ascii="Times New Roman" w:eastAsia="Times New Roman" w:hAnsi="Times New Roman" w:cs="Times New Roman"/>
          <w:b/>
          <w:lang w:eastAsia="sk-SK"/>
        </w:rPr>
      </w:pPr>
    </w:p>
    <w:tbl>
      <w:tblPr>
        <w:tblStyle w:val="Mriekatabuky1"/>
        <w:tblW w:w="9176" w:type="dxa"/>
        <w:tblLayout w:type="fixed"/>
        <w:tblLook w:val="04A0" w:firstRow="1" w:lastRow="0" w:firstColumn="1" w:lastColumn="0" w:noHBand="0" w:noVBand="1"/>
      </w:tblPr>
      <w:tblGrid>
        <w:gridCol w:w="9176"/>
      </w:tblGrid>
      <w:tr w:rsidR="008E35FE" w:rsidRPr="005B3406" w14:paraId="74577811" w14:textId="77777777" w:rsidTr="007861A1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E2E2E2"/>
          </w:tcPr>
          <w:p w14:paraId="606A9809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oznámky</w:t>
            </w:r>
          </w:p>
        </w:tc>
      </w:tr>
      <w:tr w:rsidR="008E35FE" w:rsidRPr="005B3406" w14:paraId="3404E105" w14:textId="77777777" w:rsidTr="007861A1">
        <w:trPr>
          <w:trHeight w:val="713"/>
        </w:trPr>
        <w:tc>
          <w:tcPr>
            <w:tcW w:w="9176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auto"/>
          </w:tcPr>
          <w:p w14:paraId="2F63F2B2" w14:textId="1B920334" w:rsidR="008E35FE" w:rsidRPr="005B3406" w:rsidRDefault="00A15765" w:rsidP="005B3406">
            <w:pPr>
              <w:ind w:left="29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ávrh zakladá finančný vplyv na rozpočet MPSVR SR,  nakoľko hlavným cieľom je </w:t>
            </w:r>
            <w:r w:rsidR="00E0674E" w:rsidRPr="005B34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zvýšenie prídavku na dieťa na sumu 50 € a znovuzavedenie </w:t>
            </w:r>
            <w:r w:rsidR="00AD476E" w:rsidRPr="005B3406">
              <w:rPr>
                <w:rFonts w:ascii="Times New Roman" w:eastAsia="Calibri" w:hAnsi="Times New Roman" w:cs="Times New Roman"/>
                <w:sz w:val="24"/>
                <w:szCs w:val="24"/>
              </w:rPr>
              <w:t>jednorazového</w:t>
            </w:r>
            <w:r w:rsidR="007D4529" w:rsidRPr="005B34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zvýšenia prídavku na dieťa pre deti, ktoré prvýkrát nastúpili do prvého ročníka základnej školy. </w:t>
            </w:r>
          </w:p>
          <w:p w14:paraId="28626797" w14:textId="77777777" w:rsidR="00A15765" w:rsidRPr="005B3406" w:rsidRDefault="00A15765" w:rsidP="005B3406">
            <w:pPr>
              <w:ind w:left="29"/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  <w:p w14:paraId="622CC5EC" w14:textId="0DA449A7" w:rsidR="00A15765" w:rsidRPr="005B3406" w:rsidRDefault="00A15765" w:rsidP="005B3406">
            <w:pPr>
              <w:ind w:left="29"/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Vplyv na rok 202</w:t>
            </w:r>
            <w:r w:rsidR="007D4529"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predstavuje cca </w:t>
            </w:r>
            <w:r w:rsidR="007D4529"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7 303 500</w:t>
            </w: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€, na rok 202</w:t>
            </w:r>
            <w:r w:rsidR="007D4529"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4</w:t>
            </w: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cca </w:t>
            </w:r>
            <w:r w:rsidR="00941F3F"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7 350 000</w:t>
            </w: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€ a na rok 202</w:t>
            </w:r>
            <w:r w:rsidR="00941F3F"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</w:t>
            </w: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cca </w:t>
            </w:r>
            <w:r w:rsidR="00941F3F"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7 402 000</w:t>
            </w: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€. </w:t>
            </w:r>
          </w:p>
          <w:p w14:paraId="5AA62C78" w14:textId="21A76F42" w:rsidR="00A15765" w:rsidRPr="005B3406" w:rsidRDefault="00A15765" w:rsidP="005B3406">
            <w:pPr>
              <w:ind w:left="29"/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</w:tr>
      <w:tr w:rsidR="008E35FE" w:rsidRPr="005B3406" w14:paraId="4242F949" w14:textId="77777777" w:rsidTr="007861A1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3A394619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ontakt na spracovateľa</w:t>
            </w:r>
          </w:p>
        </w:tc>
      </w:tr>
      <w:tr w:rsidR="008E35FE" w:rsidRPr="005B3406" w14:paraId="3895F012" w14:textId="77777777" w:rsidTr="007861A1">
        <w:trPr>
          <w:trHeight w:val="586"/>
        </w:trPr>
        <w:tc>
          <w:tcPr>
            <w:tcW w:w="9176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6234F2" w14:textId="45AF7B8A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</w:p>
        </w:tc>
      </w:tr>
      <w:tr w:rsidR="008E35FE" w:rsidRPr="005B3406" w14:paraId="6DFCCC36" w14:textId="77777777" w:rsidTr="007861A1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6B27B94E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26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Zdroje</w:t>
            </w:r>
          </w:p>
        </w:tc>
      </w:tr>
      <w:tr w:rsidR="008E35FE" w:rsidRPr="005B3406" w14:paraId="4BB6EC85" w14:textId="77777777" w:rsidTr="007861A1">
        <w:trPr>
          <w:trHeight w:val="401"/>
        </w:trPr>
        <w:tc>
          <w:tcPr>
            <w:tcW w:w="9176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6331C98" w14:textId="77777777" w:rsidR="008E35FE" w:rsidRPr="005B3406" w:rsidRDefault="008E35FE" w:rsidP="005B3406">
            <w:pPr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  <w:t xml:space="preserve">ISP, RSD MIS, </w:t>
            </w:r>
            <w:proofErr w:type="spellStart"/>
            <w:r w:rsidRPr="005B3406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sk-SK"/>
              </w:rPr>
              <w:t>UPSVaR</w:t>
            </w:r>
            <w:proofErr w:type="spellEnd"/>
          </w:p>
          <w:p w14:paraId="41DCB921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</w:tc>
      </w:tr>
      <w:tr w:rsidR="008E35FE" w:rsidRPr="005B3406" w14:paraId="6A58F8CA" w14:textId="77777777" w:rsidTr="007861A1">
        <w:tc>
          <w:tcPr>
            <w:tcW w:w="9176" w:type="dxa"/>
            <w:tcBorders>
              <w:top w:val="single" w:sz="4" w:space="0" w:color="auto"/>
              <w:left w:val="single" w:sz="4" w:space="0" w:color="auto"/>
              <w:bottom w:val="single" w:sz="4" w:space="0" w:color="FFFFFF"/>
              <w:right w:val="single" w:sz="4" w:space="0" w:color="auto"/>
            </w:tcBorders>
            <w:shd w:val="clear" w:color="auto" w:fill="E2E2E2"/>
          </w:tcPr>
          <w:p w14:paraId="439C99BC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47" w:hanging="425"/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tanovisko Komisie na posudzovanie vybraných vplyvov z PPK č. ..........</w:t>
            </w:r>
            <w:r w:rsidRPr="005B34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  <w:p w14:paraId="69C29EF4" w14:textId="77777777" w:rsidR="008E35FE" w:rsidRPr="005B3406" w:rsidRDefault="008E35FE" w:rsidP="005B3406">
            <w:pPr>
              <w:ind w:left="502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  <w:r w:rsidRPr="005B3406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(v prípade, ak sa uskutočnilo v zmysle bodu 8.1 Jednotnej metodiky)</w:t>
            </w:r>
          </w:p>
        </w:tc>
      </w:tr>
      <w:tr w:rsidR="008E35FE" w:rsidRPr="005B3406" w14:paraId="097845D0" w14:textId="77777777" w:rsidTr="007861A1">
        <w:trPr>
          <w:trHeight w:val="1236"/>
        </w:trPr>
        <w:tc>
          <w:tcPr>
            <w:tcW w:w="9176" w:type="dxa"/>
            <w:tcBorders>
              <w:top w:val="single" w:sz="4" w:space="0" w:color="FFFFF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24D4AC6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  <w:tbl>
            <w:tblPr>
              <w:tblStyle w:val="Mriekatabuky1"/>
              <w:tblW w:w="8913" w:type="dxa"/>
              <w:tblInd w:w="2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52"/>
              <w:gridCol w:w="3827"/>
              <w:gridCol w:w="2534"/>
            </w:tblGrid>
            <w:tr w:rsidR="008E35FE" w:rsidRPr="005B3406" w14:paraId="0E78506F" w14:textId="77777777" w:rsidTr="007861A1">
              <w:trPr>
                <w:trHeight w:val="396"/>
              </w:trPr>
              <w:tc>
                <w:tcPr>
                  <w:tcW w:w="2552" w:type="dxa"/>
                </w:tcPr>
                <w:p w14:paraId="1A3A95A1" w14:textId="77777777" w:rsidR="008E35FE" w:rsidRPr="005B3406" w:rsidRDefault="00F32DBB" w:rsidP="005B3406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lang w:eastAsia="sk-SK"/>
                      </w:rPr>
                      <w:id w:val="-18749108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 w:rsidRPr="005B3406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  <w:lang w:eastAsia="sk-SK"/>
                        </w:rPr>
                        <w:t>☐</w:t>
                      </w:r>
                    </w:sdtContent>
                  </w:sdt>
                  <w:r w:rsidR="008E35FE" w:rsidRPr="005B3406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  <w:t xml:space="preserve">  Súhlasné </w:t>
                  </w:r>
                </w:p>
              </w:tc>
              <w:tc>
                <w:tcPr>
                  <w:tcW w:w="3827" w:type="dxa"/>
                </w:tcPr>
                <w:p w14:paraId="548AF32A" w14:textId="77777777" w:rsidR="008E35FE" w:rsidRPr="005B3406" w:rsidRDefault="00F32DBB" w:rsidP="005B3406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lang w:eastAsia="sk-SK"/>
                      </w:rPr>
                      <w:id w:val="169788812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 w:rsidRPr="005B3406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  <w:lang w:eastAsia="sk-SK"/>
                        </w:rPr>
                        <w:t>☐</w:t>
                      </w:r>
                    </w:sdtContent>
                  </w:sdt>
                  <w:r w:rsidR="008E35FE" w:rsidRPr="005B3406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  <w:t xml:space="preserve">  Súhlasné s návrhom na dopracovanie</w:t>
                  </w:r>
                </w:p>
              </w:tc>
              <w:tc>
                <w:tcPr>
                  <w:tcW w:w="2534" w:type="dxa"/>
                </w:tcPr>
                <w:p w14:paraId="719F7C81" w14:textId="77777777" w:rsidR="008E35FE" w:rsidRPr="005B3406" w:rsidRDefault="00F32DBB" w:rsidP="005B3406">
                  <w:pPr>
                    <w:ind w:right="459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lang w:eastAsia="sk-SK"/>
                      </w:rPr>
                      <w:id w:val="-64782291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 w:rsidRPr="005B3406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  <w:lang w:eastAsia="sk-SK"/>
                        </w:rPr>
                        <w:t>☐</w:t>
                      </w:r>
                    </w:sdtContent>
                  </w:sdt>
                  <w:r w:rsidR="008E35FE" w:rsidRPr="005B3406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  <w:t xml:space="preserve">  Nesúhlasné</w:t>
                  </w:r>
                </w:p>
              </w:tc>
            </w:tr>
          </w:tbl>
          <w:p w14:paraId="38B277A2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  <w:p w14:paraId="31A45C5E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</w:tc>
      </w:tr>
      <w:tr w:rsidR="008E35FE" w:rsidRPr="005B3406" w14:paraId="32971FE2" w14:textId="77777777" w:rsidTr="007861A1">
        <w:tblPrEx>
          <w:tblBorders>
            <w:insideH w:val="single" w:sz="4" w:space="0" w:color="FFFFFF"/>
            <w:insideV w:val="single" w:sz="4" w:space="0" w:color="FFFFFF"/>
          </w:tblBorders>
        </w:tblPrEx>
        <w:tc>
          <w:tcPr>
            <w:tcW w:w="9176" w:type="dxa"/>
            <w:tcBorders>
              <w:top w:val="single" w:sz="4" w:space="0" w:color="auto"/>
            </w:tcBorders>
            <w:shd w:val="clear" w:color="auto" w:fill="E2E2E2"/>
          </w:tcPr>
          <w:p w14:paraId="661AF0DC" w14:textId="77777777" w:rsidR="008E35FE" w:rsidRPr="005B3406" w:rsidRDefault="008E35FE" w:rsidP="005B3406">
            <w:pPr>
              <w:numPr>
                <w:ilvl w:val="0"/>
                <w:numId w:val="9"/>
              </w:numPr>
              <w:ind w:left="450" w:hanging="425"/>
              <w:contextualSpacing/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B3406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tanovisko Komisie na posudzovanie vybraných vplyvov zo záverečného posúdenia č. ..........</w:t>
            </w:r>
            <w:r w:rsidRPr="005B34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v prípade, ak sa uskutočnilo v zmysle bodu 9.1. Jednotnej metodiky) </w:t>
            </w:r>
          </w:p>
        </w:tc>
      </w:tr>
      <w:tr w:rsidR="008E35FE" w:rsidRPr="005B3406" w14:paraId="242E22A9" w14:textId="77777777" w:rsidTr="007861A1">
        <w:tblPrEx>
          <w:tblBorders>
            <w:insideH w:val="single" w:sz="4" w:space="0" w:color="FFFFFF"/>
            <w:insideV w:val="single" w:sz="4" w:space="0" w:color="FFFFFF"/>
          </w:tblBorders>
        </w:tblPrEx>
        <w:tc>
          <w:tcPr>
            <w:tcW w:w="9176" w:type="dxa"/>
            <w:shd w:val="clear" w:color="auto" w:fill="FFFFFF"/>
          </w:tcPr>
          <w:p w14:paraId="6AAEF385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  <w:tbl>
            <w:tblPr>
              <w:tblStyle w:val="Mriekatabuky1"/>
              <w:tblW w:w="8913" w:type="dxa"/>
              <w:tblInd w:w="2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52"/>
              <w:gridCol w:w="3827"/>
              <w:gridCol w:w="2534"/>
            </w:tblGrid>
            <w:tr w:rsidR="008E35FE" w:rsidRPr="005B3406" w14:paraId="7E92DAEB" w14:textId="77777777" w:rsidTr="007861A1">
              <w:trPr>
                <w:trHeight w:val="396"/>
              </w:trPr>
              <w:tc>
                <w:tcPr>
                  <w:tcW w:w="2552" w:type="dxa"/>
                </w:tcPr>
                <w:p w14:paraId="54C12E06" w14:textId="77777777" w:rsidR="008E35FE" w:rsidRPr="005B3406" w:rsidRDefault="00F32DBB" w:rsidP="005B3406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lang w:eastAsia="sk-SK"/>
                      </w:rPr>
                      <w:id w:val="88823287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 w:rsidRPr="005B3406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  <w:lang w:eastAsia="sk-SK"/>
                        </w:rPr>
                        <w:t>☐</w:t>
                      </w:r>
                    </w:sdtContent>
                  </w:sdt>
                  <w:r w:rsidR="008E35FE" w:rsidRPr="005B3406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  <w:t xml:space="preserve">   Súhlasné </w:t>
                  </w:r>
                </w:p>
              </w:tc>
              <w:tc>
                <w:tcPr>
                  <w:tcW w:w="3827" w:type="dxa"/>
                </w:tcPr>
                <w:p w14:paraId="120F8DED" w14:textId="77777777" w:rsidR="008E35FE" w:rsidRPr="005B3406" w:rsidRDefault="00F32DBB" w:rsidP="005B3406">
                  <w:pP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lang w:eastAsia="sk-SK"/>
                      </w:rPr>
                      <w:id w:val="95383176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 w:rsidRPr="005B3406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  <w:lang w:eastAsia="sk-SK"/>
                        </w:rPr>
                        <w:t>☐</w:t>
                      </w:r>
                    </w:sdtContent>
                  </w:sdt>
                  <w:r w:rsidR="008E35FE" w:rsidRPr="005B3406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  <w:t xml:space="preserve">  Súhlasné s  návrhom na dopracovanie</w:t>
                  </w:r>
                </w:p>
              </w:tc>
              <w:tc>
                <w:tcPr>
                  <w:tcW w:w="2534" w:type="dxa"/>
                </w:tcPr>
                <w:p w14:paraId="79C4663B" w14:textId="77777777" w:rsidR="008E35FE" w:rsidRPr="005B3406" w:rsidRDefault="00F32DBB" w:rsidP="005B3406">
                  <w:pPr>
                    <w:ind w:right="459"/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</w:pPr>
                  <w:sdt>
                    <w:sdtPr>
                      <w:rPr>
                        <w:rFonts w:ascii="Times New Roman" w:eastAsia="Times New Roman" w:hAnsi="Times New Roman" w:cs="Times New Roman"/>
                        <w:b/>
                        <w:lang w:eastAsia="sk-SK"/>
                      </w:rPr>
                      <w:id w:val="-3617404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8E35FE" w:rsidRPr="005B3406">
                        <w:rPr>
                          <w:rFonts w:ascii="Segoe UI Symbol" w:eastAsia="MS Gothic" w:hAnsi="Segoe UI Symbol" w:cs="Segoe UI Symbol"/>
                          <w:b/>
                          <w:sz w:val="24"/>
                          <w:szCs w:val="24"/>
                          <w:lang w:eastAsia="sk-SK"/>
                        </w:rPr>
                        <w:t>☐</w:t>
                      </w:r>
                    </w:sdtContent>
                  </w:sdt>
                  <w:r w:rsidR="008E35FE" w:rsidRPr="005B3406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  <w:lang w:eastAsia="sk-SK"/>
                    </w:rPr>
                    <w:t xml:space="preserve">  Nesúhlasné</w:t>
                  </w:r>
                </w:p>
              </w:tc>
            </w:tr>
          </w:tbl>
          <w:p w14:paraId="62E56261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  <w:p w14:paraId="14FC0A91" w14:textId="77777777" w:rsidR="008E35FE" w:rsidRPr="005B3406" w:rsidRDefault="008E35FE" w:rsidP="005B3406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sk-SK"/>
              </w:rPr>
            </w:pPr>
          </w:p>
        </w:tc>
      </w:tr>
    </w:tbl>
    <w:p w14:paraId="4B176A36" w14:textId="77777777" w:rsidR="003527EB" w:rsidRPr="005B3406" w:rsidRDefault="003527EB" w:rsidP="005B3406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337AA6E" w14:textId="77777777" w:rsidR="008E35FE" w:rsidRPr="005B3406" w:rsidRDefault="008E35FE" w:rsidP="005B3406">
      <w:pPr>
        <w:jc w:val="center"/>
        <w:rPr>
          <w:rFonts w:ascii="Times New Roman" w:hAnsi="Times New Roman" w:cs="Times New Roman"/>
          <w:b/>
          <w:bCs/>
          <w:caps/>
          <w:color w:val="000000" w:themeColor="text1"/>
          <w:spacing w:val="30"/>
        </w:rPr>
      </w:pPr>
    </w:p>
    <w:p w14:paraId="7BDF9C41" w14:textId="77777777" w:rsidR="00F42969" w:rsidRPr="005B3406" w:rsidRDefault="00F42969" w:rsidP="005B3406">
      <w:pPr>
        <w:jc w:val="both"/>
        <w:rPr>
          <w:rFonts w:ascii="Times New Roman" w:hAnsi="Times New Roman" w:cs="Times New Roman"/>
          <w:color w:val="000000" w:themeColor="text1"/>
        </w:rPr>
      </w:pPr>
    </w:p>
    <w:sectPr w:rsidR="00F42969" w:rsidRPr="005B3406" w:rsidSect="00A8760C"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59DF66" w14:textId="77777777" w:rsidR="00F32DBB" w:rsidRDefault="00F32DBB" w:rsidP="00A8760C">
      <w:r>
        <w:separator/>
      </w:r>
    </w:p>
  </w:endnote>
  <w:endnote w:type="continuationSeparator" w:id="0">
    <w:p w14:paraId="0611C8A2" w14:textId="77777777" w:rsidR="00F32DBB" w:rsidRDefault="00F32DBB" w:rsidP="00A8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</w:rPr>
      <w:id w:val="1059671911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A86EBEA" w14:textId="77777777" w:rsidR="000C4753" w:rsidRDefault="000C4753" w:rsidP="000C4753">
        <w:pPr>
          <w:pStyle w:val="Pta"/>
          <w:framePr w:wrap="none" w:vAnchor="text" w:hAnchor="margin" w:xAlign="center" w:y="1"/>
          <w:rPr>
            <w:rStyle w:val="slostrany"/>
          </w:rPr>
        </w:pPr>
        <w:r>
          <w:rPr>
            <w:rStyle w:val="slostrany"/>
          </w:rPr>
          <w:fldChar w:fldCharType="begin"/>
        </w:r>
        <w:r>
          <w:rPr>
            <w:rStyle w:val="slostrany"/>
          </w:rPr>
          <w:instrText xml:space="preserve"> PAGE </w:instrText>
        </w:r>
        <w:r>
          <w:rPr>
            <w:rStyle w:val="slostrany"/>
          </w:rPr>
          <w:fldChar w:fldCharType="end"/>
        </w:r>
      </w:p>
    </w:sdtContent>
  </w:sdt>
  <w:p w14:paraId="25156606" w14:textId="77777777" w:rsidR="000C4753" w:rsidRDefault="000C4753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lostrany"/>
        <w:rFonts w:ascii="Times New Roman" w:hAnsi="Times New Roman" w:cs="Times New Roman"/>
      </w:rPr>
      <w:id w:val="2107917989"/>
      <w:docPartObj>
        <w:docPartGallery w:val="Page Numbers (Bottom of Page)"/>
        <w:docPartUnique/>
      </w:docPartObj>
    </w:sdtPr>
    <w:sdtEndPr>
      <w:rPr>
        <w:rStyle w:val="slostrany"/>
      </w:rPr>
    </w:sdtEndPr>
    <w:sdtContent>
      <w:p w14:paraId="78662402" w14:textId="1C5270FA" w:rsidR="000C4753" w:rsidRPr="00A8760C" w:rsidRDefault="000C4753" w:rsidP="000C4753">
        <w:pPr>
          <w:pStyle w:val="Pta"/>
          <w:framePr w:wrap="none" w:vAnchor="text" w:hAnchor="margin" w:xAlign="center" w:y="1"/>
          <w:rPr>
            <w:rStyle w:val="slostrany"/>
            <w:rFonts w:ascii="Times New Roman" w:hAnsi="Times New Roman" w:cs="Times New Roman"/>
          </w:rPr>
        </w:pPr>
        <w:r w:rsidRPr="00A8760C">
          <w:rPr>
            <w:rStyle w:val="slostrany"/>
            <w:rFonts w:ascii="Times New Roman" w:hAnsi="Times New Roman" w:cs="Times New Roman"/>
          </w:rPr>
          <w:fldChar w:fldCharType="begin"/>
        </w:r>
        <w:r w:rsidRPr="00A8760C">
          <w:rPr>
            <w:rStyle w:val="slostrany"/>
            <w:rFonts w:ascii="Times New Roman" w:hAnsi="Times New Roman" w:cs="Times New Roman"/>
          </w:rPr>
          <w:instrText xml:space="preserve"> PAGE </w:instrText>
        </w:r>
        <w:r w:rsidRPr="00A8760C">
          <w:rPr>
            <w:rStyle w:val="slostrany"/>
            <w:rFonts w:ascii="Times New Roman" w:hAnsi="Times New Roman" w:cs="Times New Roman"/>
          </w:rPr>
          <w:fldChar w:fldCharType="separate"/>
        </w:r>
        <w:r w:rsidR="00612F2D">
          <w:rPr>
            <w:rStyle w:val="slostrany"/>
            <w:rFonts w:ascii="Times New Roman" w:hAnsi="Times New Roman" w:cs="Times New Roman"/>
            <w:noProof/>
          </w:rPr>
          <w:t>3</w:t>
        </w:r>
        <w:r w:rsidRPr="00A8760C">
          <w:rPr>
            <w:rStyle w:val="slostrany"/>
            <w:rFonts w:ascii="Times New Roman" w:hAnsi="Times New Roman" w:cs="Times New Roman"/>
          </w:rPr>
          <w:fldChar w:fldCharType="end"/>
        </w:r>
      </w:p>
    </w:sdtContent>
  </w:sdt>
  <w:p w14:paraId="01806AF9" w14:textId="77777777" w:rsidR="000C4753" w:rsidRPr="00A8760C" w:rsidRDefault="000C4753">
    <w:pPr>
      <w:pStyle w:val="Pta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9547904"/>
      <w:docPartObj>
        <w:docPartGallery w:val="Page Numbers (Bottom of Page)"/>
        <w:docPartUnique/>
      </w:docPartObj>
    </w:sdtPr>
    <w:sdtEndPr/>
    <w:sdtContent>
      <w:p w14:paraId="2C659F72" w14:textId="0CF4D645" w:rsidR="000C4753" w:rsidRDefault="000C4753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2F2D">
          <w:rPr>
            <w:noProof/>
          </w:rPr>
          <w:t>1</w:t>
        </w:r>
        <w:r>
          <w:fldChar w:fldCharType="end"/>
        </w:r>
      </w:p>
    </w:sdtContent>
  </w:sdt>
  <w:p w14:paraId="51A2A61D" w14:textId="77777777" w:rsidR="000C4753" w:rsidRDefault="000C4753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016366" w14:textId="77777777" w:rsidR="00F32DBB" w:rsidRDefault="00F32DBB" w:rsidP="00A8760C">
      <w:r>
        <w:separator/>
      </w:r>
    </w:p>
  </w:footnote>
  <w:footnote w:type="continuationSeparator" w:id="0">
    <w:p w14:paraId="5A50BB7C" w14:textId="77777777" w:rsidR="00F32DBB" w:rsidRDefault="00F32DBB" w:rsidP="00A876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0AAF5" w14:textId="77777777" w:rsidR="000C4753" w:rsidRDefault="000C4753">
    <w:pPr>
      <w:pStyle w:val="Hlavika"/>
      <w:jc w:val="center"/>
    </w:pPr>
  </w:p>
  <w:p w14:paraId="5DCB80C6" w14:textId="77777777" w:rsidR="000C4753" w:rsidRDefault="000C4753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32146"/>
    <w:multiLevelType w:val="hybridMultilevel"/>
    <w:tmpl w:val="7BB416DC"/>
    <w:lvl w:ilvl="0" w:tplc="041B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12291"/>
    <w:multiLevelType w:val="hybridMultilevel"/>
    <w:tmpl w:val="ECA067CA"/>
    <w:lvl w:ilvl="0" w:tplc="041B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73C88"/>
    <w:multiLevelType w:val="hybridMultilevel"/>
    <w:tmpl w:val="5FF23058"/>
    <w:lvl w:ilvl="0" w:tplc="2B0A67D2">
      <w:start w:val="1"/>
      <w:numFmt w:val="decimal"/>
      <w:lvlText w:val="%1."/>
      <w:lvlJc w:val="left"/>
      <w:pPr>
        <w:ind w:left="795" w:hanging="435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71BF1"/>
    <w:multiLevelType w:val="hybridMultilevel"/>
    <w:tmpl w:val="D37A7258"/>
    <w:lvl w:ilvl="0" w:tplc="EA8CB8F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hint="default"/>
      </w:rPr>
    </w:lvl>
    <w:lvl w:ilvl="1" w:tplc="97BA43B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216BB2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4882EB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FAA323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ECCBEB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9EAC9F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796BEF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276E41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503310"/>
    <w:multiLevelType w:val="hybridMultilevel"/>
    <w:tmpl w:val="C296B14A"/>
    <w:lvl w:ilvl="0" w:tplc="C01CA3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204E8D"/>
    <w:multiLevelType w:val="multilevel"/>
    <w:tmpl w:val="96407DEC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0D95F22"/>
    <w:multiLevelType w:val="hybridMultilevel"/>
    <w:tmpl w:val="35B00946"/>
    <w:lvl w:ilvl="0" w:tplc="9148EF3A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33E29BA"/>
    <w:multiLevelType w:val="hybridMultilevel"/>
    <w:tmpl w:val="E46213CA"/>
    <w:lvl w:ilvl="0" w:tplc="B8786D3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color w:val="auto"/>
        <w:sz w:val="24"/>
        <w:rtl w:val="0"/>
        <w:cs w:val="0"/>
      </w:rPr>
    </w:lvl>
    <w:lvl w:ilvl="1" w:tplc="D570B732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 w:tplc="730E64FE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 w:tplc="DDC8CCA8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 w:tplc="D0DC1E8C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 w:tplc="54ACDAE8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 w:tplc="AE568F36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 w:tplc="B1824FF0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 w:tplc="3CEED55A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abstractNum w:abstractNumId="8" w15:restartNumberingAfterBreak="0">
    <w:nsid w:val="61217100"/>
    <w:multiLevelType w:val="hybridMultilevel"/>
    <w:tmpl w:val="3A6477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D36B8F"/>
    <w:multiLevelType w:val="hybridMultilevel"/>
    <w:tmpl w:val="B9FC7588"/>
    <w:lvl w:ilvl="0" w:tplc="648CDDB8">
      <w:start w:val="2"/>
      <w:numFmt w:val="bullet"/>
      <w:lvlText w:val="-"/>
      <w:lvlJc w:val="left"/>
      <w:pPr>
        <w:ind w:left="410" w:hanging="360"/>
      </w:pPr>
      <w:rPr>
        <w:rFonts w:ascii="Times" w:eastAsia="Times New Roman" w:hAnsi="Times" w:hint="default"/>
        <w:i w:val="0"/>
      </w:rPr>
    </w:lvl>
    <w:lvl w:ilvl="1" w:tplc="041B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0" w15:restartNumberingAfterBreak="0">
    <w:nsid w:val="6CE31EA5"/>
    <w:multiLevelType w:val="hybridMultilevel"/>
    <w:tmpl w:val="D444C20E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6E3A66A6"/>
    <w:multiLevelType w:val="hybridMultilevel"/>
    <w:tmpl w:val="8F4A987E"/>
    <w:lvl w:ilvl="0" w:tplc="D7F466AC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4"/>
        <w:rtl w:val="0"/>
        <w:cs w:val="0"/>
      </w:rPr>
    </w:lvl>
    <w:lvl w:ilvl="1" w:tplc="31283632">
      <w:start w:val="1"/>
      <w:numFmt w:val="lowerLetter"/>
      <w:lvlText w:val="%2."/>
      <w:lvlJc w:val="left"/>
      <w:pPr>
        <w:ind w:left="1440" w:hanging="360"/>
      </w:pPr>
      <w:rPr>
        <w:rFonts w:cs="Times New Roman"/>
        <w:rtl w:val="0"/>
        <w:cs w:val="0"/>
      </w:rPr>
    </w:lvl>
    <w:lvl w:ilvl="2" w:tplc="7422D0C4">
      <w:start w:val="1"/>
      <w:numFmt w:val="lowerRoman"/>
      <w:lvlText w:val="%3."/>
      <w:lvlJc w:val="right"/>
      <w:pPr>
        <w:ind w:left="2160" w:hanging="180"/>
      </w:pPr>
      <w:rPr>
        <w:rFonts w:cs="Times New Roman"/>
        <w:rtl w:val="0"/>
        <w:cs w:val="0"/>
      </w:rPr>
    </w:lvl>
    <w:lvl w:ilvl="3" w:tplc="8926E874">
      <w:start w:val="1"/>
      <w:numFmt w:val="decimal"/>
      <w:lvlText w:val="%4."/>
      <w:lvlJc w:val="left"/>
      <w:pPr>
        <w:ind w:left="2880" w:hanging="360"/>
      </w:pPr>
      <w:rPr>
        <w:rFonts w:cs="Times New Roman"/>
        <w:rtl w:val="0"/>
        <w:cs w:val="0"/>
      </w:rPr>
    </w:lvl>
    <w:lvl w:ilvl="4" w:tplc="6A90B334">
      <w:start w:val="1"/>
      <w:numFmt w:val="lowerLetter"/>
      <w:lvlText w:val="%5."/>
      <w:lvlJc w:val="left"/>
      <w:pPr>
        <w:ind w:left="3600" w:hanging="360"/>
      </w:pPr>
      <w:rPr>
        <w:rFonts w:cs="Times New Roman"/>
        <w:rtl w:val="0"/>
        <w:cs w:val="0"/>
      </w:rPr>
    </w:lvl>
    <w:lvl w:ilvl="5" w:tplc="58D4362A">
      <w:start w:val="1"/>
      <w:numFmt w:val="lowerRoman"/>
      <w:lvlText w:val="%6."/>
      <w:lvlJc w:val="right"/>
      <w:pPr>
        <w:ind w:left="4320" w:hanging="180"/>
      </w:pPr>
      <w:rPr>
        <w:rFonts w:cs="Times New Roman"/>
        <w:rtl w:val="0"/>
        <w:cs w:val="0"/>
      </w:rPr>
    </w:lvl>
    <w:lvl w:ilvl="6" w:tplc="6108C434">
      <w:start w:val="1"/>
      <w:numFmt w:val="decimal"/>
      <w:lvlText w:val="%7."/>
      <w:lvlJc w:val="left"/>
      <w:pPr>
        <w:ind w:left="5040" w:hanging="360"/>
      </w:pPr>
      <w:rPr>
        <w:rFonts w:cs="Times New Roman"/>
        <w:rtl w:val="0"/>
        <w:cs w:val="0"/>
      </w:rPr>
    </w:lvl>
    <w:lvl w:ilvl="7" w:tplc="AF1C6632">
      <w:start w:val="1"/>
      <w:numFmt w:val="lowerLetter"/>
      <w:lvlText w:val="%8."/>
      <w:lvlJc w:val="left"/>
      <w:pPr>
        <w:ind w:left="5760" w:hanging="360"/>
      </w:pPr>
      <w:rPr>
        <w:rFonts w:cs="Times New Roman"/>
        <w:rtl w:val="0"/>
        <w:cs w:val="0"/>
      </w:rPr>
    </w:lvl>
    <w:lvl w:ilvl="8" w:tplc="25FA4FA0">
      <w:start w:val="1"/>
      <w:numFmt w:val="lowerRoman"/>
      <w:lvlText w:val="%9."/>
      <w:lvlJc w:val="right"/>
      <w:pPr>
        <w:ind w:left="6480" w:hanging="180"/>
      </w:pPr>
      <w:rPr>
        <w:rFonts w:cs="Times New Roman"/>
        <w:rtl w:val="0"/>
        <w:cs w:val="0"/>
      </w:rPr>
    </w:lvl>
  </w:abstractNum>
  <w:abstractNum w:abstractNumId="12" w15:restartNumberingAfterBreak="0">
    <w:nsid w:val="750A47C2"/>
    <w:multiLevelType w:val="hybridMultilevel"/>
    <w:tmpl w:val="22A8EA8E"/>
    <w:lvl w:ilvl="0" w:tplc="CD82A43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theme="minorBidi" w:hint="default"/>
        <w:b w:val="0"/>
        <w:i w:val="0"/>
        <w:color w:val="auto"/>
        <w:sz w:val="24"/>
      </w:rPr>
    </w:lvl>
    <w:lvl w:ilvl="1" w:tplc="041B0019" w:tentative="1">
      <w:start w:val="1"/>
      <w:numFmt w:val="lowerLetter"/>
      <w:lvlText w:val="%2."/>
      <w:lvlJc w:val="left"/>
      <w:pPr>
        <w:ind w:left="1080" w:hanging="360"/>
      </w:pPr>
    </w:lvl>
    <w:lvl w:ilvl="2" w:tplc="041B001B" w:tentative="1">
      <w:start w:val="1"/>
      <w:numFmt w:val="lowerRoman"/>
      <w:lvlText w:val="%3."/>
      <w:lvlJc w:val="right"/>
      <w:pPr>
        <w:ind w:left="1800" w:hanging="180"/>
      </w:pPr>
    </w:lvl>
    <w:lvl w:ilvl="3" w:tplc="041B000F" w:tentative="1">
      <w:start w:val="1"/>
      <w:numFmt w:val="decimal"/>
      <w:lvlText w:val="%4."/>
      <w:lvlJc w:val="left"/>
      <w:pPr>
        <w:ind w:left="2520" w:hanging="360"/>
      </w:pPr>
    </w:lvl>
    <w:lvl w:ilvl="4" w:tplc="041B0019" w:tentative="1">
      <w:start w:val="1"/>
      <w:numFmt w:val="lowerLetter"/>
      <w:lvlText w:val="%5."/>
      <w:lvlJc w:val="left"/>
      <w:pPr>
        <w:ind w:left="3240" w:hanging="360"/>
      </w:pPr>
    </w:lvl>
    <w:lvl w:ilvl="5" w:tplc="041B001B" w:tentative="1">
      <w:start w:val="1"/>
      <w:numFmt w:val="lowerRoman"/>
      <w:lvlText w:val="%6."/>
      <w:lvlJc w:val="right"/>
      <w:pPr>
        <w:ind w:left="3960" w:hanging="180"/>
      </w:pPr>
    </w:lvl>
    <w:lvl w:ilvl="6" w:tplc="041B000F" w:tentative="1">
      <w:start w:val="1"/>
      <w:numFmt w:val="decimal"/>
      <w:lvlText w:val="%7."/>
      <w:lvlJc w:val="left"/>
      <w:pPr>
        <w:ind w:left="4680" w:hanging="360"/>
      </w:pPr>
    </w:lvl>
    <w:lvl w:ilvl="7" w:tplc="041B0019" w:tentative="1">
      <w:start w:val="1"/>
      <w:numFmt w:val="lowerLetter"/>
      <w:lvlText w:val="%8."/>
      <w:lvlJc w:val="left"/>
      <w:pPr>
        <w:ind w:left="5400" w:hanging="360"/>
      </w:pPr>
    </w:lvl>
    <w:lvl w:ilvl="8" w:tplc="041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DE54EF"/>
    <w:multiLevelType w:val="hybridMultilevel"/>
    <w:tmpl w:val="419C7968"/>
    <w:lvl w:ilvl="0" w:tplc="041B000F">
      <w:start w:val="1"/>
      <w:numFmt w:val="decimal"/>
      <w:lvlText w:val="%1."/>
      <w:lvlJc w:val="left"/>
      <w:pPr>
        <w:ind w:left="862" w:hanging="360"/>
      </w:pPr>
    </w:lvl>
    <w:lvl w:ilvl="1" w:tplc="041B0019" w:tentative="1">
      <w:start w:val="1"/>
      <w:numFmt w:val="lowerLetter"/>
      <w:lvlText w:val="%2."/>
      <w:lvlJc w:val="left"/>
      <w:pPr>
        <w:ind w:left="1582" w:hanging="360"/>
      </w:pPr>
    </w:lvl>
    <w:lvl w:ilvl="2" w:tplc="041B001B" w:tentative="1">
      <w:start w:val="1"/>
      <w:numFmt w:val="lowerRoman"/>
      <w:lvlText w:val="%3."/>
      <w:lvlJc w:val="right"/>
      <w:pPr>
        <w:ind w:left="2302" w:hanging="180"/>
      </w:pPr>
    </w:lvl>
    <w:lvl w:ilvl="3" w:tplc="041B000F" w:tentative="1">
      <w:start w:val="1"/>
      <w:numFmt w:val="decimal"/>
      <w:lvlText w:val="%4."/>
      <w:lvlJc w:val="left"/>
      <w:pPr>
        <w:ind w:left="3022" w:hanging="360"/>
      </w:pPr>
    </w:lvl>
    <w:lvl w:ilvl="4" w:tplc="041B0019" w:tentative="1">
      <w:start w:val="1"/>
      <w:numFmt w:val="lowerLetter"/>
      <w:lvlText w:val="%5."/>
      <w:lvlJc w:val="left"/>
      <w:pPr>
        <w:ind w:left="3742" w:hanging="360"/>
      </w:pPr>
    </w:lvl>
    <w:lvl w:ilvl="5" w:tplc="041B001B" w:tentative="1">
      <w:start w:val="1"/>
      <w:numFmt w:val="lowerRoman"/>
      <w:lvlText w:val="%6."/>
      <w:lvlJc w:val="right"/>
      <w:pPr>
        <w:ind w:left="4462" w:hanging="180"/>
      </w:pPr>
    </w:lvl>
    <w:lvl w:ilvl="6" w:tplc="041B000F" w:tentative="1">
      <w:start w:val="1"/>
      <w:numFmt w:val="decimal"/>
      <w:lvlText w:val="%7."/>
      <w:lvlJc w:val="left"/>
      <w:pPr>
        <w:ind w:left="5182" w:hanging="360"/>
      </w:pPr>
    </w:lvl>
    <w:lvl w:ilvl="7" w:tplc="041B0019" w:tentative="1">
      <w:start w:val="1"/>
      <w:numFmt w:val="lowerLetter"/>
      <w:lvlText w:val="%8."/>
      <w:lvlJc w:val="left"/>
      <w:pPr>
        <w:ind w:left="5902" w:hanging="360"/>
      </w:pPr>
    </w:lvl>
    <w:lvl w:ilvl="8" w:tplc="041B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4" w15:restartNumberingAfterBreak="0">
    <w:nsid w:val="7C645C37"/>
    <w:multiLevelType w:val="hybridMultilevel"/>
    <w:tmpl w:val="35F080D8"/>
    <w:lvl w:ilvl="0" w:tplc="56FA3CDA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5412986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9"/>
  </w:num>
  <w:num w:numId="5">
    <w:abstractNumId w:val="14"/>
    <w:lvlOverride w:ilvl="0">
      <w:startOverride w:val="3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"/>
  </w:num>
  <w:num w:numId="8">
    <w:abstractNumId w:val="10"/>
  </w:num>
  <w:num w:numId="9">
    <w:abstractNumId w:val="13"/>
  </w:num>
  <w:num w:numId="10">
    <w:abstractNumId w:val="6"/>
  </w:num>
  <w:num w:numId="11">
    <w:abstractNumId w:val="7"/>
  </w:num>
  <w:num w:numId="12">
    <w:abstractNumId w:val="3"/>
  </w:num>
  <w:num w:numId="13">
    <w:abstractNumId w:val="11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zA2MDY1MDUxNDJT0lEKTi0uzszPAykwrQUAEk614iwAAAA="/>
  </w:docVars>
  <w:rsids>
    <w:rsidRoot w:val="00BE2399"/>
    <w:rsid w:val="000118A0"/>
    <w:rsid w:val="00012716"/>
    <w:rsid w:val="00014C07"/>
    <w:rsid w:val="00015A98"/>
    <w:rsid w:val="00021533"/>
    <w:rsid w:val="00022CC7"/>
    <w:rsid w:val="00034ECF"/>
    <w:rsid w:val="00036466"/>
    <w:rsid w:val="0004361E"/>
    <w:rsid w:val="00045086"/>
    <w:rsid w:val="00046FD6"/>
    <w:rsid w:val="000531F2"/>
    <w:rsid w:val="0005535F"/>
    <w:rsid w:val="00055641"/>
    <w:rsid w:val="00057603"/>
    <w:rsid w:val="00063F97"/>
    <w:rsid w:val="00064CAA"/>
    <w:rsid w:val="00073D87"/>
    <w:rsid w:val="000761CB"/>
    <w:rsid w:val="0008015B"/>
    <w:rsid w:val="00080560"/>
    <w:rsid w:val="00082E79"/>
    <w:rsid w:val="000843A4"/>
    <w:rsid w:val="00090EA2"/>
    <w:rsid w:val="00093291"/>
    <w:rsid w:val="0009425B"/>
    <w:rsid w:val="0009435F"/>
    <w:rsid w:val="000A0BB5"/>
    <w:rsid w:val="000A35E6"/>
    <w:rsid w:val="000A4850"/>
    <w:rsid w:val="000A6519"/>
    <w:rsid w:val="000B1069"/>
    <w:rsid w:val="000B54AD"/>
    <w:rsid w:val="000B5E7A"/>
    <w:rsid w:val="000C1BE5"/>
    <w:rsid w:val="000C4753"/>
    <w:rsid w:val="000C493B"/>
    <w:rsid w:val="000C5E1E"/>
    <w:rsid w:val="000D4204"/>
    <w:rsid w:val="000F304C"/>
    <w:rsid w:val="000F4F98"/>
    <w:rsid w:val="000F56B6"/>
    <w:rsid w:val="001025C8"/>
    <w:rsid w:val="00102C11"/>
    <w:rsid w:val="00103F20"/>
    <w:rsid w:val="001264FB"/>
    <w:rsid w:val="00127F4B"/>
    <w:rsid w:val="00132782"/>
    <w:rsid w:val="00145931"/>
    <w:rsid w:val="00147396"/>
    <w:rsid w:val="00152148"/>
    <w:rsid w:val="00155991"/>
    <w:rsid w:val="00160BE2"/>
    <w:rsid w:val="00162B7C"/>
    <w:rsid w:val="0016483D"/>
    <w:rsid w:val="00170775"/>
    <w:rsid w:val="00173080"/>
    <w:rsid w:val="00173CA5"/>
    <w:rsid w:val="0017516F"/>
    <w:rsid w:val="0019318E"/>
    <w:rsid w:val="0019434F"/>
    <w:rsid w:val="00197872"/>
    <w:rsid w:val="001B22FF"/>
    <w:rsid w:val="001C0EE3"/>
    <w:rsid w:val="001E46A5"/>
    <w:rsid w:val="001F103A"/>
    <w:rsid w:val="001F4D4E"/>
    <w:rsid w:val="001F7BBD"/>
    <w:rsid w:val="00205F3C"/>
    <w:rsid w:val="002061AA"/>
    <w:rsid w:val="002063ED"/>
    <w:rsid w:val="0020721B"/>
    <w:rsid w:val="00211407"/>
    <w:rsid w:val="00213D8D"/>
    <w:rsid w:val="00237BC8"/>
    <w:rsid w:val="0024442A"/>
    <w:rsid w:val="00244983"/>
    <w:rsid w:val="002471FC"/>
    <w:rsid w:val="002534FE"/>
    <w:rsid w:val="00260CC7"/>
    <w:rsid w:val="00263889"/>
    <w:rsid w:val="00277BE4"/>
    <w:rsid w:val="00281B1D"/>
    <w:rsid w:val="00282CDD"/>
    <w:rsid w:val="00285653"/>
    <w:rsid w:val="00287622"/>
    <w:rsid w:val="002944AA"/>
    <w:rsid w:val="002A1DA6"/>
    <w:rsid w:val="002A2614"/>
    <w:rsid w:val="002A37C4"/>
    <w:rsid w:val="002C3571"/>
    <w:rsid w:val="002E1B1C"/>
    <w:rsid w:val="002E27CF"/>
    <w:rsid w:val="002F3535"/>
    <w:rsid w:val="002F4C51"/>
    <w:rsid w:val="00301B3A"/>
    <w:rsid w:val="00302245"/>
    <w:rsid w:val="00306215"/>
    <w:rsid w:val="0030761F"/>
    <w:rsid w:val="00310D41"/>
    <w:rsid w:val="00316A26"/>
    <w:rsid w:val="003175E8"/>
    <w:rsid w:val="00317DC4"/>
    <w:rsid w:val="0032041B"/>
    <w:rsid w:val="003205C3"/>
    <w:rsid w:val="00327D31"/>
    <w:rsid w:val="0034480F"/>
    <w:rsid w:val="00345226"/>
    <w:rsid w:val="00347B99"/>
    <w:rsid w:val="00350DC1"/>
    <w:rsid w:val="00352117"/>
    <w:rsid w:val="003527EB"/>
    <w:rsid w:val="00355B12"/>
    <w:rsid w:val="00357409"/>
    <w:rsid w:val="0037025A"/>
    <w:rsid w:val="003738D5"/>
    <w:rsid w:val="00377B0D"/>
    <w:rsid w:val="00380EE5"/>
    <w:rsid w:val="0039105B"/>
    <w:rsid w:val="003920F8"/>
    <w:rsid w:val="00397EAA"/>
    <w:rsid w:val="003A4F3F"/>
    <w:rsid w:val="003A5A05"/>
    <w:rsid w:val="003A5D02"/>
    <w:rsid w:val="003B10D2"/>
    <w:rsid w:val="003C3846"/>
    <w:rsid w:val="003C65A1"/>
    <w:rsid w:val="003D2FCA"/>
    <w:rsid w:val="003E1AD9"/>
    <w:rsid w:val="003E5791"/>
    <w:rsid w:val="003F46AF"/>
    <w:rsid w:val="00401F05"/>
    <w:rsid w:val="00403A27"/>
    <w:rsid w:val="00404741"/>
    <w:rsid w:val="00416D3D"/>
    <w:rsid w:val="00424BD5"/>
    <w:rsid w:val="00427719"/>
    <w:rsid w:val="00433141"/>
    <w:rsid w:val="00433D46"/>
    <w:rsid w:val="0043605F"/>
    <w:rsid w:val="004403A9"/>
    <w:rsid w:val="00446004"/>
    <w:rsid w:val="004570B5"/>
    <w:rsid w:val="00463651"/>
    <w:rsid w:val="00473A9C"/>
    <w:rsid w:val="00474D26"/>
    <w:rsid w:val="00482B4B"/>
    <w:rsid w:val="0049657F"/>
    <w:rsid w:val="00496D53"/>
    <w:rsid w:val="004A072C"/>
    <w:rsid w:val="004B691A"/>
    <w:rsid w:val="004C5139"/>
    <w:rsid w:val="004D1400"/>
    <w:rsid w:val="004D2136"/>
    <w:rsid w:val="004D3A26"/>
    <w:rsid w:val="004E3FE8"/>
    <w:rsid w:val="004E50F8"/>
    <w:rsid w:val="004E7F27"/>
    <w:rsid w:val="004F5451"/>
    <w:rsid w:val="00500013"/>
    <w:rsid w:val="00505E0A"/>
    <w:rsid w:val="0051033B"/>
    <w:rsid w:val="0051761C"/>
    <w:rsid w:val="005220DF"/>
    <w:rsid w:val="00523673"/>
    <w:rsid w:val="00526BCB"/>
    <w:rsid w:val="005331C3"/>
    <w:rsid w:val="00535B17"/>
    <w:rsid w:val="00544392"/>
    <w:rsid w:val="00544DB3"/>
    <w:rsid w:val="00554A5F"/>
    <w:rsid w:val="00562DCF"/>
    <w:rsid w:val="0056327B"/>
    <w:rsid w:val="00563E33"/>
    <w:rsid w:val="005664D3"/>
    <w:rsid w:val="005776A7"/>
    <w:rsid w:val="00580368"/>
    <w:rsid w:val="00587C8F"/>
    <w:rsid w:val="00594147"/>
    <w:rsid w:val="00595F40"/>
    <w:rsid w:val="005A1993"/>
    <w:rsid w:val="005A6CA5"/>
    <w:rsid w:val="005B0819"/>
    <w:rsid w:val="005B3406"/>
    <w:rsid w:val="005B4EF1"/>
    <w:rsid w:val="005B63C3"/>
    <w:rsid w:val="005B708C"/>
    <w:rsid w:val="005C0DF7"/>
    <w:rsid w:val="005C44F9"/>
    <w:rsid w:val="005C4798"/>
    <w:rsid w:val="005C56C8"/>
    <w:rsid w:val="005D2BD6"/>
    <w:rsid w:val="005D6D52"/>
    <w:rsid w:val="005E4FDA"/>
    <w:rsid w:val="005F01A4"/>
    <w:rsid w:val="006025C8"/>
    <w:rsid w:val="00612F2D"/>
    <w:rsid w:val="00616C0E"/>
    <w:rsid w:val="00617AF7"/>
    <w:rsid w:val="00620725"/>
    <w:rsid w:val="006213AF"/>
    <w:rsid w:val="00630934"/>
    <w:rsid w:val="006351F6"/>
    <w:rsid w:val="00635F60"/>
    <w:rsid w:val="006632A5"/>
    <w:rsid w:val="00663F6A"/>
    <w:rsid w:val="00664A40"/>
    <w:rsid w:val="00667187"/>
    <w:rsid w:val="00670693"/>
    <w:rsid w:val="00673E50"/>
    <w:rsid w:val="00675040"/>
    <w:rsid w:val="00680087"/>
    <w:rsid w:val="006864D9"/>
    <w:rsid w:val="00691EB2"/>
    <w:rsid w:val="00692B43"/>
    <w:rsid w:val="00695845"/>
    <w:rsid w:val="00696D3E"/>
    <w:rsid w:val="006A32BA"/>
    <w:rsid w:val="006A3FEE"/>
    <w:rsid w:val="006A605D"/>
    <w:rsid w:val="006B354B"/>
    <w:rsid w:val="006B6FD7"/>
    <w:rsid w:val="006C15A1"/>
    <w:rsid w:val="006C1FD4"/>
    <w:rsid w:val="006C6178"/>
    <w:rsid w:val="006C74C4"/>
    <w:rsid w:val="006D2314"/>
    <w:rsid w:val="006E26EC"/>
    <w:rsid w:val="00706BB5"/>
    <w:rsid w:val="00706D76"/>
    <w:rsid w:val="00711180"/>
    <w:rsid w:val="007130ED"/>
    <w:rsid w:val="007270FB"/>
    <w:rsid w:val="0073149C"/>
    <w:rsid w:val="0073332E"/>
    <w:rsid w:val="00736591"/>
    <w:rsid w:val="0074401C"/>
    <w:rsid w:val="007453F7"/>
    <w:rsid w:val="00750A03"/>
    <w:rsid w:val="00751F71"/>
    <w:rsid w:val="007635DB"/>
    <w:rsid w:val="0076362C"/>
    <w:rsid w:val="0076386C"/>
    <w:rsid w:val="00764611"/>
    <w:rsid w:val="007657B9"/>
    <w:rsid w:val="0076645F"/>
    <w:rsid w:val="00774679"/>
    <w:rsid w:val="0077468D"/>
    <w:rsid w:val="00780B62"/>
    <w:rsid w:val="0078261E"/>
    <w:rsid w:val="007853E3"/>
    <w:rsid w:val="00785942"/>
    <w:rsid w:val="0078674B"/>
    <w:rsid w:val="007928CF"/>
    <w:rsid w:val="00794488"/>
    <w:rsid w:val="00794C60"/>
    <w:rsid w:val="00794E10"/>
    <w:rsid w:val="007A2FB4"/>
    <w:rsid w:val="007A38D0"/>
    <w:rsid w:val="007A5FA5"/>
    <w:rsid w:val="007A7873"/>
    <w:rsid w:val="007B08CD"/>
    <w:rsid w:val="007B2E19"/>
    <w:rsid w:val="007B4F5E"/>
    <w:rsid w:val="007C2246"/>
    <w:rsid w:val="007D097E"/>
    <w:rsid w:val="007D4529"/>
    <w:rsid w:val="007D4705"/>
    <w:rsid w:val="007E1C48"/>
    <w:rsid w:val="007E4525"/>
    <w:rsid w:val="007F24F4"/>
    <w:rsid w:val="007F535E"/>
    <w:rsid w:val="007F7608"/>
    <w:rsid w:val="007F7993"/>
    <w:rsid w:val="00800B99"/>
    <w:rsid w:val="00803C87"/>
    <w:rsid w:val="00807FC8"/>
    <w:rsid w:val="008126BB"/>
    <w:rsid w:val="00844B13"/>
    <w:rsid w:val="00851889"/>
    <w:rsid w:val="0085759B"/>
    <w:rsid w:val="00866D63"/>
    <w:rsid w:val="008673EC"/>
    <w:rsid w:val="0087014E"/>
    <w:rsid w:val="00872B76"/>
    <w:rsid w:val="0089040E"/>
    <w:rsid w:val="008960FB"/>
    <w:rsid w:val="008A248A"/>
    <w:rsid w:val="008A7D9F"/>
    <w:rsid w:val="008B77CD"/>
    <w:rsid w:val="008C014A"/>
    <w:rsid w:val="008C14C7"/>
    <w:rsid w:val="008C1739"/>
    <w:rsid w:val="008C5637"/>
    <w:rsid w:val="008D1A9E"/>
    <w:rsid w:val="008D3514"/>
    <w:rsid w:val="008D7E9B"/>
    <w:rsid w:val="008E0FBE"/>
    <w:rsid w:val="008E2225"/>
    <w:rsid w:val="008E35FE"/>
    <w:rsid w:val="008E37A2"/>
    <w:rsid w:val="008E5205"/>
    <w:rsid w:val="008F0400"/>
    <w:rsid w:val="008F617F"/>
    <w:rsid w:val="008F797D"/>
    <w:rsid w:val="00901600"/>
    <w:rsid w:val="00905A2E"/>
    <w:rsid w:val="00905CEF"/>
    <w:rsid w:val="00907592"/>
    <w:rsid w:val="0091278C"/>
    <w:rsid w:val="009337B1"/>
    <w:rsid w:val="00934631"/>
    <w:rsid w:val="00936279"/>
    <w:rsid w:val="0093766A"/>
    <w:rsid w:val="00937900"/>
    <w:rsid w:val="00941F3F"/>
    <w:rsid w:val="009425C3"/>
    <w:rsid w:val="00947904"/>
    <w:rsid w:val="0095000D"/>
    <w:rsid w:val="00951A5A"/>
    <w:rsid w:val="009521F9"/>
    <w:rsid w:val="00956BCE"/>
    <w:rsid w:val="00961092"/>
    <w:rsid w:val="00961D34"/>
    <w:rsid w:val="009633F8"/>
    <w:rsid w:val="00967630"/>
    <w:rsid w:val="00972D42"/>
    <w:rsid w:val="00995168"/>
    <w:rsid w:val="009A1AAA"/>
    <w:rsid w:val="009A1EA0"/>
    <w:rsid w:val="009B6B95"/>
    <w:rsid w:val="009B6D73"/>
    <w:rsid w:val="009C0174"/>
    <w:rsid w:val="009C0926"/>
    <w:rsid w:val="009C17EC"/>
    <w:rsid w:val="009C1ADF"/>
    <w:rsid w:val="009C1B7D"/>
    <w:rsid w:val="009C7A27"/>
    <w:rsid w:val="009D10CE"/>
    <w:rsid w:val="009D1B48"/>
    <w:rsid w:val="009D250C"/>
    <w:rsid w:val="009E363D"/>
    <w:rsid w:val="009E7599"/>
    <w:rsid w:val="009F2185"/>
    <w:rsid w:val="009F4DC2"/>
    <w:rsid w:val="009F789B"/>
    <w:rsid w:val="00A1213B"/>
    <w:rsid w:val="00A15765"/>
    <w:rsid w:val="00A15D0B"/>
    <w:rsid w:val="00A17B2E"/>
    <w:rsid w:val="00A246F7"/>
    <w:rsid w:val="00A253F9"/>
    <w:rsid w:val="00A313F2"/>
    <w:rsid w:val="00A34902"/>
    <w:rsid w:val="00A449E7"/>
    <w:rsid w:val="00A45871"/>
    <w:rsid w:val="00A503B5"/>
    <w:rsid w:val="00A514FD"/>
    <w:rsid w:val="00A537B0"/>
    <w:rsid w:val="00A633D2"/>
    <w:rsid w:val="00A66CC2"/>
    <w:rsid w:val="00A82E11"/>
    <w:rsid w:val="00A8760C"/>
    <w:rsid w:val="00A93A04"/>
    <w:rsid w:val="00A9400B"/>
    <w:rsid w:val="00A9729B"/>
    <w:rsid w:val="00AA15FB"/>
    <w:rsid w:val="00AA4BFC"/>
    <w:rsid w:val="00AA5E24"/>
    <w:rsid w:val="00AB3BB8"/>
    <w:rsid w:val="00AC5316"/>
    <w:rsid w:val="00AC566C"/>
    <w:rsid w:val="00AD3B33"/>
    <w:rsid w:val="00AD476E"/>
    <w:rsid w:val="00AD6BBF"/>
    <w:rsid w:val="00AE279D"/>
    <w:rsid w:val="00AF1684"/>
    <w:rsid w:val="00AF7F00"/>
    <w:rsid w:val="00B026AE"/>
    <w:rsid w:val="00B14C1A"/>
    <w:rsid w:val="00B14ECB"/>
    <w:rsid w:val="00B1528B"/>
    <w:rsid w:val="00B158EB"/>
    <w:rsid w:val="00B15AA7"/>
    <w:rsid w:val="00B17488"/>
    <w:rsid w:val="00B20ED0"/>
    <w:rsid w:val="00B2540E"/>
    <w:rsid w:val="00B25EC0"/>
    <w:rsid w:val="00B27823"/>
    <w:rsid w:val="00B336A5"/>
    <w:rsid w:val="00B4147C"/>
    <w:rsid w:val="00B45AC1"/>
    <w:rsid w:val="00B46A88"/>
    <w:rsid w:val="00B47745"/>
    <w:rsid w:val="00B6054F"/>
    <w:rsid w:val="00B641B8"/>
    <w:rsid w:val="00B67F44"/>
    <w:rsid w:val="00B7232F"/>
    <w:rsid w:val="00B72A01"/>
    <w:rsid w:val="00B81470"/>
    <w:rsid w:val="00B83154"/>
    <w:rsid w:val="00B86ECF"/>
    <w:rsid w:val="00B94948"/>
    <w:rsid w:val="00B94DCB"/>
    <w:rsid w:val="00BA4EA9"/>
    <w:rsid w:val="00BB0933"/>
    <w:rsid w:val="00BB4A28"/>
    <w:rsid w:val="00BD0D0E"/>
    <w:rsid w:val="00BD1A51"/>
    <w:rsid w:val="00BD39E2"/>
    <w:rsid w:val="00BE124A"/>
    <w:rsid w:val="00BE1434"/>
    <w:rsid w:val="00BE2399"/>
    <w:rsid w:val="00BE418B"/>
    <w:rsid w:val="00BE6CC6"/>
    <w:rsid w:val="00BF0E6E"/>
    <w:rsid w:val="00BF538E"/>
    <w:rsid w:val="00BF5B14"/>
    <w:rsid w:val="00C01600"/>
    <w:rsid w:val="00C1280A"/>
    <w:rsid w:val="00C20288"/>
    <w:rsid w:val="00C213A2"/>
    <w:rsid w:val="00C22F8A"/>
    <w:rsid w:val="00C2796E"/>
    <w:rsid w:val="00C27F38"/>
    <w:rsid w:val="00C30BF4"/>
    <w:rsid w:val="00C30F8C"/>
    <w:rsid w:val="00C31184"/>
    <w:rsid w:val="00C323C4"/>
    <w:rsid w:val="00C533F1"/>
    <w:rsid w:val="00C5445B"/>
    <w:rsid w:val="00C644C9"/>
    <w:rsid w:val="00C6640F"/>
    <w:rsid w:val="00C66CD7"/>
    <w:rsid w:val="00C66EA2"/>
    <w:rsid w:val="00C8069D"/>
    <w:rsid w:val="00C82937"/>
    <w:rsid w:val="00C86E07"/>
    <w:rsid w:val="00C87D0B"/>
    <w:rsid w:val="00C90AC6"/>
    <w:rsid w:val="00CA06A8"/>
    <w:rsid w:val="00CB22E9"/>
    <w:rsid w:val="00CB7F4C"/>
    <w:rsid w:val="00CC05C0"/>
    <w:rsid w:val="00CC1385"/>
    <w:rsid w:val="00CC33BC"/>
    <w:rsid w:val="00CC46FA"/>
    <w:rsid w:val="00CC5B85"/>
    <w:rsid w:val="00CC6D1D"/>
    <w:rsid w:val="00CC7410"/>
    <w:rsid w:val="00CD0D26"/>
    <w:rsid w:val="00CD71EC"/>
    <w:rsid w:val="00CE4E46"/>
    <w:rsid w:val="00CE7B0F"/>
    <w:rsid w:val="00CF13AC"/>
    <w:rsid w:val="00CF40E5"/>
    <w:rsid w:val="00CF5834"/>
    <w:rsid w:val="00CF7915"/>
    <w:rsid w:val="00CF7CED"/>
    <w:rsid w:val="00D10F9F"/>
    <w:rsid w:val="00D27FAA"/>
    <w:rsid w:val="00D31175"/>
    <w:rsid w:val="00D576D2"/>
    <w:rsid w:val="00D60773"/>
    <w:rsid w:val="00D73D7A"/>
    <w:rsid w:val="00D768CD"/>
    <w:rsid w:val="00D769B6"/>
    <w:rsid w:val="00D83262"/>
    <w:rsid w:val="00D83641"/>
    <w:rsid w:val="00D85EA2"/>
    <w:rsid w:val="00D941A2"/>
    <w:rsid w:val="00D9591D"/>
    <w:rsid w:val="00DA3104"/>
    <w:rsid w:val="00DA7EB3"/>
    <w:rsid w:val="00DC68C8"/>
    <w:rsid w:val="00DC7EF8"/>
    <w:rsid w:val="00DE1F8A"/>
    <w:rsid w:val="00DE6B19"/>
    <w:rsid w:val="00DF001A"/>
    <w:rsid w:val="00DF46CF"/>
    <w:rsid w:val="00DF7B06"/>
    <w:rsid w:val="00E032A9"/>
    <w:rsid w:val="00E05237"/>
    <w:rsid w:val="00E0674E"/>
    <w:rsid w:val="00E07A22"/>
    <w:rsid w:val="00E12455"/>
    <w:rsid w:val="00E14DDF"/>
    <w:rsid w:val="00E219EF"/>
    <w:rsid w:val="00E22B80"/>
    <w:rsid w:val="00E24535"/>
    <w:rsid w:val="00E26D5D"/>
    <w:rsid w:val="00E51487"/>
    <w:rsid w:val="00E51ECE"/>
    <w:rsid w:val="00E53C0D"/>
    <w:rsid w:val="00E54C52"/>
    <w:rsid w:val="00E573A9"/>
    <w:rsid w:val="00E623D0"/>
    <w:rsid w:val="00E64BD2"/>
    <w:rsid w:val="00E70F07"/>
    <w:rsid w:val="00E76AD1"/>
    <w:rsid w:val="00E80854"/>
    <w:rsid w:val="00E83CAE"/>
    <w:rsid w:val="00E85017"/>
    <w:rsid w:val="00E948E6"/>
    <w:rsid w:val="00E95761"/>
    <w:rsid w:val="00E96D02"/>
    <w:rsid w:val="00E9787A"/>
    <w:rsid w:val="00EA1B5A"/>
    <w:rsid w:val="00EA3411"/>
    <w:rsid w:val="00EA6437"/>
    <w:rsid w:val="00EA7125"/>
    <w:rsid w:val="00EC6B37"/>
    <w:rsid w:val="00EE295E"/>
    <w:rsid w:val="00EE36D8"/>
    <w:rsid w:val="00EE7B5F"/>
    <w:rsid w:val="00EF0493"/>
    <w:rsid w:val="00EF0811"/>
    <w:rsid w:val="00EF4DB6"/>
    <w:rsid w:val="00EF4E8A"/>
    <w:rsid w:val="00EF5B40"/>
    <w:rsid w:val="00EF6EDA"/>
    <w:rsid w:val="00F03D1C"/>
    <w:rsid w:val="00F1727A"/>
    <w:rsid w:val="00F17D4B"/>
    <w:rsid w:val="00F2495B"/>
    <w:rsid w:val="00F249B9"/>
    <w:rsid w:val="00F25E33"/>
    <w:rsid w:val="00F2632F"/>
    <w:rsid w:val="00F31327"/>
    <w:rsid w:val="00F31928"/>
    <w:rsid w:val="00F32DBB"/>
    <w:rsid w:val="00F34414"/>
    <w:rsid w:val="00F37B05"/>
    <w:rsid w:val="00F42969"/>
    <w:rsid w:val="00F50CB2"/>
    <w:rsid w:val="00F51D9B"/>
    <w:rsid w:val="00F5283D"/>
    <w:rsid w:val="00F52CE4"/>
    <w:rsid w:val="00F537CC"/>
    <w:rsid w:val="00F54FB9"/>
    <w:rsid w:val="00F569E9"/>
    <w:rsid w:val="00F56ACD"/>
    <w:rsid w:val="00F620E6"/>
    <w:rsid w:val="00F6548E"/>
    <w:rsid w:val="00F73A28"/>
    <w:rsid w:val="00F763F4"/>
    <w:rsid w:val="00F86124"/>
    <w:rsid w:val="00F911BB"/>
    <w:rsid w:val="00FB194F"/>
    <w:rsid w:val="00FB67D4"/>
    <w:rsid w:val="00FB7ABD"/>
    <w:rsid w:val="00FC018E"/>
    <w:rsid w:val="00FC029C"/>
    <w:rsid w:val="00FC40BB"/>
    <w:rsid w:val="00FD0A58"/>
    <w:rsid w:val="00FD3FB9"/>
    <w:rsid w:val="00FD4F97"/>
    <w:rsid w:val="00FD6032"/>
    <w:rsid w:val="00FD67B2"/>
    <w:rsid w:val="00FD7D83"/>
    <w:rsid w:val="00FE0D55"/>
    <w:rsid w:val="00FF4BF9"/>
    <w:rsid w:val="00FF6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7B2FE"/>
  <w15:docId w15:val="{2B9F2655-ECA2-48A3-BC87-CAD09F856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k-SK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aliases w:val="body,Odsek zoznamu2,Odsek,Odsek zoznamu1,ODRAZKY PRVA UROVEN,Nad,Odstavec_muj,Conclusion de partie,_Odstavec se seznamem,Seznam - odrážky,Odstavec cíl se seznamem,Odstavec se seznamem5,List Paragraph (Czech Tourism)"/>
    <w:basedOn w:val="Normlny"/>
    <w:link w:val="OdsekzoznamuChar"/>
    <w:uiPriority w:val="34"/>
    <w:qFormat/>
    <w:rsid w:val="00BE2399"/>
    <w:pPr>
      <w:ind w:left="720"/>
      <w:contextualSpacing/>
    </w:pPr>
  </w:style>
  <w:style w:type="paragraph" w:styleId="Pta">
    <w:name w:val="footer"/>
    <w:basedOn w:val="Normlny"/>
    <w:link w:val="Pt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A8760C"/>
  </w:style>
  <w:style w:type="character" w:styleId="slostrany">
    <w:name w:val="page number"/>
    <w:basedOn w:val="Predvolenpsmoodseku"/>
    <w:uiPriority w:val="99"/>
    <w:semiHidden/>
    <w:unhideWhenUsed/>
    <w:rsid w:val="00A8760C"/>
  </w:style>
  <w:style w:type="paragraph" w:styleId="Hlavika">
    <w:name w:val="header"/>
    <w:basedOn w:val="Normlny"/>
    <w:link w:val="HlavikaChar"/>
    <w:uiPriority w:val="99"/>
    <w:unhideWhenUsed/>
    <w:rsid w:val="00A8760C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A8760C"/>
  </w:style>
  <w:style w:type="paragraph" w:styleId="Normlnywebov">
    <w:name w:val="Normal (Web)"/>
    <w:basedOn w:val="Normlny"/>
    <w:uiPriority w:val="99"/>
    <w:rsid w:val="004C51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sk-SK"/>
    </w:rPr>
  </w:style>
  <w:style w:type="character" w:styleId="Hypertextovprepojenie">
    <w:name w:val="Hyperlink"/>
    <w:basedOn w:val="Predvolenpsmoodseku"/>
    <w:uiPriority w:val="99"/>
    <w:unhideWhenUsed/>
    <w:rsid w:val="004C5139"/>
    <w:rPr>
      <w:rFonts w:cs="Times New Roman"/>
      <w:color w:val="0000FF"/>
      <w:u w:val="single"/>
    </w:rPr>
  </w:style>
  <w:style w:type="paragraph" w:customStyle="1" w:styleId="listparagraph">
    <w:name w:val="listparagraph"/>
    <w:basedOn w:val="Normlny"/>
    <w:uiPriority w:val="99"/>
    <w:rsid w:val="004C5139"/>
    <w:pPr>
      <w:spacing w:after="200" w:line="276" w:lineRule="auto"/>
      <w:ind w:left="720"/>
    </w:pPr>
    <w:rPr>
      <w:rFonts w:ascii="Calibri" w:eastAsia="Times New Roman" w:cstheme="minorHAnsi"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706D76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06D76"/>
    <w:rPr>
      <w:rFonts w:ascii="Tahoma" w:hAnsi="Tahoma" w:cs="Tahoma"/>
      <w:sz w:val="16"/>
      <w:szCs w:val="16"/>
    </w:rPr>
  </w:style>
  <w:style w:type="paragraph" w:styleId="Bezriadkovania">
    <w:name w:val="No Spacing"/>
    <w:uiPriority w:val="1"/>
    <w:qFormat/>
    <w:rsid w:val="005B708C"/>
    <w:rPr>
      <w:sz w:val="22"/>
      <w:szCs w:val="22"/>
    </w:rPr>
  </w:style>
  <w:style w:type="character" w:styleId="Odkaznakomentr">
    <w:name w:val="annotation reference"/>
    <w:basedOn w:val="Predvolenpsmoodseku"/>
    <w:uiPriority w:val="99"/>
    <w:semiHidden/>
    <w:unhideWhenUsed/>
    <w:rsid w:val="00401F05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401F05"/>
    <w:pPr>
      <w:suppressAutoHyphens/>
      <w:spacing w:after="200"/>
    </w:pPr>
    <w:rPr>
      <w:rFonts w:ascii="Calibri" w:eastAsia="Times New Roman" w:hAnsi="Calibri" w:cs="Times New Roman"/>
      <w:sz w:val="20"/>
      <w:szCs w:val="20"/>
      <w:lang w:eastAsia="zh-CN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401F05"/>
    <w:rPr>
      <w:rFonts w:ascii="Calibri" w:eastAsia="Times New Roman" w:hAnsi="Calibri" w:cs="Times New Roman"/>
      <w:sz w:val="20"/>
      <w:szCs w:val="20"/>
      <w:lang w:eastAsia="zh-CN"/>
    </w:rPr>
  </w:style>
  <w:style w:type="character" w:customStyle="1" w:styleId="awspan">
    <w:name w:val="awspan"/>
    <w:basedOn w:val="Predvolenpsmoodseku"/>
    <w:rsid w:val="006A3FEE"/>
  </w:style>
  <w:style w:type="table" w:styleId="Mriekatabuky">
    <w:name w:val="Table Grid"/>
    <w:basedOn w:val="Normlnatabuka"/>
    <w:uiPriority w:val="59"/>
    <w:rsid w:val="000C475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riekatabuky1">
    <w:name w:val="Mriežka tabuľky1"/>
    <w:basedOn w:val="Normlnatabuka"/>
    <w:next w:val="Mriekatabuky"/>
    <w:uiPriority w:val="59"/>
    <w:rsid w:val="008E35FE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ekzoznamuChar">
    <w:name w:val="Odsek zoznamu Char"/>
    <w:aliases w:val="body Char,Odsek zoznamu2 Char,Odsek Char,Odsek zoznamu1 Char,ODRAZKY PRVA UROVEN Char,Nad Char,Odstavec_muj Char,Conclusion de partie Char,_Odstavec se seznamem Char,Seznam - odrážky Char,Odstavec cíl se seznamem Char"/>
    <w:link w:val="Odsekzoznamu"/>
    <w:uiPriority w:val="34"/>
    <w:qFormat/>
    <w:locked/>
    <w:rsid w:val="00E0674E"/>
  </w:style>
  <w:style w:type="paragraph" w:styleId="Zarkazkladnhotextu3">
    <w:name w:val="Body Text Indent 3"/>
    <w:basedOn w:val="Normlny"/>
    <w:link w:val="Zarkazkladnhotextu3Char"/>
    <w:uiPriority w:val="99"/>
    <w:rsid w:val="00E0674E"/>
    <w:pPr>
      <w:spacing w:after="120"/>
      <w:ind w:left="283"/>
    </w:pPr>
    <w:rPr>
      <w:rFonts w:eastAsia="Times New Roman" w:cs="Times New Roman"/>
      <w:sz w:val="16"/>
      <w:szCs w:val="16"/>
      <w:lang w:eastAsia="sk-SK"/>
    </w:rPr>
  </w:style>
  <w:style w:type="character" w:customStyle="1" w:styleId="Zarkazkladnhotextu3Char">
    <w:name w:val="Zarážka základného textu 3 Char"/>
    <w:basedOn w:val="Predvolenpsmoodseku"/>
    <w:link w:val="Zarkazkladnhotextu3"/>
    <w:uiPriority w:val="99"/>
    <w:rsid w:val="00E0674E"/>
    <w:rPr>
      <w:rFonts w:eastAsia="Times New Roman" w:cs="Times New Roman"/>
      <w:sz w:val="16"/>
      <w:szCs w:val="16"/>
      <w:lang w:eastAsia="sk-SK"/>
    </w:rPr>
  </w:style>
  <w:style w:type="paragraph" w:customStyle="1" w:styleId="ListParagraph1">
    <w:name w:val="List Paragraph1"/>
    <w:basedOn w:val="Normlny"/>
    <w:rsid w:val="00E0674E"/>
    <w:pPr>
      <w:ind w:left="720"/>
      <w:contextualSpacing/>
    </w:pPr>
    <w:rPr>
      <w:rFonts w:eastAsia="Times New Roman" w:cs="Times New Roman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4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FFCB3-920E-4988-8C71-918825B50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váčiková Martina</dc:creator>
  <cp:lastModifiedBy>Cebulakova Monika</cp:lastModifiedBy>
  <cp:revision>4</cp:revision>
  <cp:lastPrinted>2021-09-23T09:14:00Z</cp:lastPrinted>
  <dcterms:created xsi:type="dcterms:W3CDTF">2022-10-03T09:21:00Z</dcterms:created>
  <dcterms:modified xsi:type="dcterms:W3CDTF">2022-10-03T09:21:00Z</dcterms:modified>
</cp:coreProperties>
</file>